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C7970BF" w:rsidR="002F29A7" w:rsidRPr="008C05AB" w:rsidRDefault="0068403C" w:rsidP="00506611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C05AB">
        <w:rPr>
          <w:rFonts w:asciiTheme="minorHAnsi" w:hAnsiTheme="minorHAnsi" w:cstheme="minorHAnsi"/>
          <w:color w:val="FF595E"/>
        </w:rPr>
        <w:t>Case Study Task</w:t>
      </w:r>
      <w:r w:rsidR="002F29A7" w:rsidRPr="008C05AB">
        <w:rPr>
          <w:rFonts w:asciiTheme="minorHAnsi" w:hAnsiTheme="minorHAnsi" w:cstheme="minorHAnsi"/>
          <w:color w:val="FF595E"/>
        </w:rPr>
        <w:t xml:space="preserve"> </w:t>
      </w:r>
      <w:bookmarkStart w:id="0" w:name="_Hlk96400339"/>
      <w:r w:rsidR="008061A8">
        <w:rPr>
          <w:rFonts w:asciiTheme="minorHAnsi" w:hAnsiTheme="minorHAnsi" w:cstheme="minorHAnsi"/>
          <w:color w:val="FF595E"/>
        </w:rPr>
        <w:t>2</w:t>
      </w:r>
      <w:r w:rsidR="006475D4" w:rsidRPr="008C05AB">
        <w:rPr>
          <w:rFonts w:asciiTheme="minorHAnsi" w:hAnsiTheme="minorHAnsi" w:cstheme="minorHAnsi"/>
          <w:color w:val="FF595E"/>
        </w:rPr>
        <w:t>.</w:t>
      </w:r>
      <w:bookmarkEnd w:id="0"/>
      <w:r w:rsidR="001E077D" w:rsidRPr="008C05AB">
        <w:rPr>
          <w:rFonts w:asciiTheme="minorHAnsi" w:hAnsiTheme="minorHAnsi" w:cstheme="minorHAnsi"/>
          <w:color w:val="FF595E"/>
        </w:rPr>
        <w:t>3</w:t>
      </w:r>
      <w:r w:rsidR="002F29A7" w:rsidRPr="008C05AB">
        <w:rPr>
          <w:rFonts w:asciiTheme="minorHAnsi" w:hAnsiTheme="minorHAnsi" w:cstheme="minorHAnsi"/>
          <w:color w:val="FF595E"/>
        </w:rPr>
        <w:t xml:space="preserve"> – </w:t>
      </w:r>
      <w:r w:rsidR="001E077D" w:rsidRPr="008C05AB">
        <w:rPr>
          <w:rFonts w:asciiTheme="minorHAnsi" w:hAnsiTheme="minorHAnsi" w:cstheme="minorHAnsi"/>
          <w:color w:val="FF595E"/>
        </w:rPr>
        <w:t>Observation Form</w:t>
      </w:r>
      <w:r w:rsidR="007E5297" w:rsidRPr="008C05AB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506611" w:rsidRDefault="002F29A7" w:rsidP="00506611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06611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506611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50661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1A7D7723" w14:textId="1C57A1A0" w:rsidR="001E077D" w:rsidRPr="005620D3" w:rsidRDefault="001E077D" w:rsidP="0050661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lists the practical skills that the candidate must demonstrate/perform while completing </w:t>
      </w:r>
      <w:r w:rsidRPr="001E077D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Task </w:t>
      </w:r>
      <w:r w:rsidR="008061A8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Pr="001E077D">
        <w:rPr>
          <w:rFonts w:cstheme="minorHAnsi"/>
          <w:b/>
          <w:bCs/>
          <w:color w:val="404040" w:themeColor="text1" w:themeTint="BF"/>
          <w:sz w:val="20"/>
          <w:szCs w:val="20"/>
        </w:rPr>
        <w:t>.3</w:t>
      </w:r>
      <w:r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216C9302" w14:textId="7E869CCF" w:rsidR="001E077D" w:rsidRPr="005620D3" w:rsidRDefault="001E077D" w:rsidP="0050661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Pr="001E077D">
        <w:rPr>
          <w:rFonts w:cstheme="minorHAnsi"/>
          <w:color w:val="404040" w:themeColor="text1" w:themeTint="BF"/>
          <w:sz w:val="20"/>
          <w:szCs w:val="20"/>
        </w:rPr>
        <w:t xml:space="preserve">Case Study Task </w:t>
      </w:r>
      <w:r w:rsidR="008061A8">
        <w:rPr>
          <w:rFonts w:cstheme="minorHAnsi"/>
          <w:color w:val="404040" w:themeColor="text1" w:themeTint="BF"/>
          <w:sz w:val="20"/>
          <w:szCs w:val="20"/>
        </w:rPr>
        <w:t>2</w:t>
      </w:r>
      <w:r w:rsidRPr="001E077D">
        <w:rPr>
          <w:rFonts w:cstheme="minorHAnsi"/>
          <w:color w:val="404040" w:themeColor="text1" w:themeTint="BF"/>
          <w:sz w:val="20"/>
          <w:szCs w:val="20"/>
        </w:rPr>
        <w:t>.3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50661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50661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9040ACF" w14:textId="7C678DB8" w:rsidR="0033773A" w:rsidRPr="0081520E" w:rsidRDefault="002F29A7" w:rsidP="00506611">
      <w:pPr>
        <w:spacing w:before="120" w:after="120" w:line="276" w:lineRule="auto"/>
        <w:jc w:val="both"/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9D68DE" w:rsidRPr="005620D3">
        <w:rPr>
          <w:rFonts w:cstheme="minorHAnsi"/>
          <w:color w:val="404040" w:themeColor="text1" w:themeTint="BF"/>
          <w:sz w:val="20"/>
          <w:szCs w:val="20"/>
        </w:rPr>
        <w:t xml:space="preserve">the candidate is required 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report the signs of abuse </w:t>
      </w:r>
      <w:r w:rsidR="001E077D">
        <w:rPr>
          <w:rFonts w:cstheme="minorHAnsi"/>
          <w:color w:val="404040" w:themeColor="text1" w:themeTint="BF"/>
          <w:sz w:val="20"/>
          <w:szCs w:val="20"/>
        </w:rPr>
        <w:t>they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 have identified to </w:t>
      </w:r>
      <w:r w:rsidR="001E077D">
        <w:rPr>
          <w:rFonts w:cstheme="minorHAnsi"/>
          <w:color w:val="404040" w:themeColor="text1" w:themeTint="BF"/>
          <w:sz w:val="20"/>
          <w:szCs w:val="20"/>
        </w:rPr>
        <w:t>their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 supervisor in this role play activity</w:t>
      </w:r>
      <w:r w:rsidR="0081520E" w:rsidRPr="0081520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676C130" w14:textId="06DE08EE" w:rsidR="00F359FD" w:rsidRPr="00F359FD" w:rsidRDefault="00CC46FB" w:rsidP="0050661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1E077D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F359FD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F359FD" w:rsidRPr="00F359FD">
        <w:rPr>
          <w:rFonts w:cstheme="minorHAnsi"/>
          <w:color w:val="404040" w:themeColor="text1" w:themeTint="BF"/>
          <w:sz w:val="20"/>
          <w:szCs w:val="20"/>
        </w:rPr>
        <w:t xml:space="preserve">practical knowledge 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>and skills relevant to reporting signs of abuse</w:t>
      </w:r>
      <w:r w:rsidR="001E077D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45A1C85" w14:textId="77777777" w:rsidR="00782980" w:rsidRPr="001E077D" w:rsidRDefault="00782980" w:rsidP="0050661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50661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506611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06940FB6" w14:textId="77777777" w:rsidR="001207F5" w:rsidRPr="008456BF" w:rsidRDefault="001207F5" w:rsidP="0050661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1"/>
    <w:p w14:paraId="792B75A8" w14:textId="77777777" w:rsidR="001207F5" w:rsidRPr="008456BF" w:rsidRDefault="001207F5" w:rsidP="0050661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5436F26A" w:rsidR="001207F5" w:rsidRPr="005620D3" w:rsidRDefault="001207F5" w:rsidP="0050661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2BBFCDE3" w14:textId="77777777" w:rsidR="001207F5" w:rsidRDefault="001207F5" w:rsidP="0050661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5620D3" w:rsidRDefault="00AE719F" w:rsidP="0050661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506611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50661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50661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2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506611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506611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50661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2"/>
    <w:p w14:paraId="0166D902" w14:textId="3564BD12" w:rsidR="00123874" w:rsidRPr="005620D3" w:rsidRDefault="00123874" w:rsidP="0050661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506611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506611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140B4C06" w14:textId="16239A88" w:rsidR="00254586" w:rsidRPr="00254586" w:rsidRDefault="008C6C99" w:rsidP="0050661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5458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254586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25458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25458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25458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  <w:r w:rsidR="00254586" w:rsidRPr="0025458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5620D3" w:rsidRDefault="00E672A6" w:rsidP="0050661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506611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5620D3" w:rsidRDefault="00D645BA" w:rsidP="0050661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50661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506611">
      <w:pPr>
        <w:spacing w:before="120" w:after="120" w:line="276" w:lineRule="auto"/>
        <w:rPr>
          <w:color w:val="404040" w:themeColor="text1" w:themeTint="BF"/>
        </w:rPr>
      </w:pPr>
    </w:p>
    <w:p w14:paraId="493E8CBE" w14:textId="762ED4F6" w:rsidR="005F4237" w:rsidRPr="005620D3" w:rsidRDefault="005F4237" w:rsidP="0050661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  <w:r w:rsidR="00202A5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2C3481" w:rsidRPr="005620D3" w14:paraId="6F2B8057" w14:textId="77777777" w:rsidTr="00D9606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4F6336F" w14:textId="77777777" w:rsidR="002C3481" w:rsidRPr="005620D3" w:rsidRDefault="002C3481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200E7B" w14:textId="77777777" w:rsidR="002C3481" w:rsidRPr="005620D3" w:rsidRDefault="00557C35" w:rsidP="00506611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481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C348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D84066" w14:textId="77777777" w:rsidR="002C3481" w:rsidRPr="005620D3" w:rsidRDefault="00557C35" w:rsidP="00506611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481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C348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2C3481" w:rsidRPr="005620D3" w14:paraId="39DE186F" w14:textId="77777777" w:rsidTr="00D9606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E76A09" w14:textId="77777777" w:rsidR="002C3481" w:rsidRDefault="002C3481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DBD2C8" w14:textId="77777777" w:rsidR="002C3481" w:rsidRDefault="00557C35" w:rsidP="00506611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481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C348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3211B5" w14:textId="77777777" w:rsidR="002C3481" w:rsidRDefault="00557C35" w:rsidP="00506611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481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C348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2C3481" w:rsidRPr="005620D3" w14:paraId="059B8640" w14:textId="77777777" w:rsidTr="00D9606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85C1F56" w14:textId="77777777" w:rsidR="002C3481" w:rsidRPr="005620D3" w:rsidRDefault="002C3481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12AE4E2" w14:textId="77777777" w:rsidR="002C3481" w:rsidRPr="005620D3" w:rsidRDefault="002C3481" w:rsidP="00506611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C3481" w:rsidRPr="005620D3" w14:paraId="20866FE6" w14:textId="77777777" w:rsidTr="00D9606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A79F80D" w14:textId="77777777" w:rsidR="002C3481" w:rsidRPr="005620D3" w:rsidRDefault="002C3481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42DEA67" w14:textId="77777777" w:rsidR="002C3481" w:rsidRPr="005620D3" w:rsidRDefault="00557C35" w:rsidP="0050661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481" w:rsidRPr="0040686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C3481" w:rsidRPr="0040686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Volunteer to act as supervisor</w:t>
            </w:r>
          </w:p>
        </w:tc>
      </w:tr>
    </w:tbl>
    <w:p w14:paraId="24C24A15" w14:textId="77777777" w:rsidR="00AE1CAF" w:rsidRDefault="00AE1CAF" w:rsidP="00506611">
      <w:r>
        <w:br w:type="page"/>
      </w:r>
    </w:p>
    <w:p w14:paraId="4288BEC9" w14:textId="5693BE02" w:rsidR="0060042F" w:rsidRPr="005620D3" w:rsidRDefault="0060042F" w:rsidP="0050661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50661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506611">
      <w:pPr>
        <w:spacing w:before="120" w:after="12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506611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50661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24B81FD1" w:rsidR="0072092E" w:rsidRPr="005620D3" w:rsidRDefault="0072092E" w:rsidP="0050661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5B69E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557C35" w:rsidP="0050661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4031B61B" w:rsidR="00B52831" w:rsidRPr="005620D3" w:rsidRDefault="00B52831" w:rsidP="0050661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5B69E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557C35" w:rsidP="0050661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750BE7B" w:rsidR="00B52831" w:rsidRPr="005620D3" w:rsidRDefault="00B52831" w:rsidP="0050661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how they are to undertake the </w:t>
            </w:r>
            <w:r w:rsidR="005B69E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557C35" w:rsidP="0050661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50661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557C35" w:rsidP="0050661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50661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557C35" w:rsidP="0050661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32387ACD" w:rsidR="00B52831" w:rsidRPr="005620D3" w:rsidRDefault="00B52831" w:rsidP="0050661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7D13C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7D13CF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557C35" w:rsidP="0050661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F9DEC76" w14:textId="77777777" w:rsidR="00F57A52" w:rsidRDefault="00F57A52" w:rsidP="00506611">
      <w:pPr>
        <w:spacing w:before="120" w:after="120" w:line="276" w:lineRule="auto"/>
      </w:pPr>
      <w:r>
        <w:br w:type="page"/>
      </w:r>
    </w:p>
    <w:p w14:paraId="49908F34" w14:textId="7B3595BB" w:rsidR="00E83677" w:rsidRPr="005620D3" w:rsidRDefault="001E077D" w:rsidP="00506611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1E077D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4942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6"/>
        <w:gridCol w:w="1353"/>
        <w:gridCol w:w="1843"/>
        <w:gridCol w:w="1842"/>
      </w:tblGrid>
      <w:tr w:rsidR="00723085" w:rsidRPr="009851A6" w14:paraId="64AF6A81" w14:textId="11F80437" w:rsidTr="00ED26E7">
        <w:trPr>
          <w:jc w:val="center"/>
        </w:trPr>
        <w:tc>
          <w:tcPr>
            <w:tcW w:w="2174" w:type="pct"/>
            <w:shd w:val="clear" w:color="auto" w:fill="F2F2F2" w:themeFill="background1" w:themeFillShade="F2"/>
          </w:tcPr>
          <w:p w14:paraId="33195E06" w14:textId="513DB17C" w:rsidR="00723085" w:rsidRPr="009851A6" w:rsidRDefault="00723085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role play activity: </w:t>
            </w:r>
          </w:p>
        </w:tc>
        <w:tc>
          <w:tcPr>
            <w:tcW w:w="759" w:type="pct"/>
            <w:shd w:val="clear" w:color="auto" w:fill="F2F2F2" w:themeFill="background1" w:themeFillShade="F2"/>
          </w:tcPr>
          <w:p w14:paraId="6F38CB7E" w14:textId="77777777" w:rsidR="00723085" w:rsidRPr="009851A6" w:rsidRDefault="00723085" w:rsidP="0050661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34" w:type="pct"/>
            <w:shd w:val="clear" w:color="auto" w:fill="F2F2F2" w:themeFill="background1" w:themeFillShade="F2"/>
          </w:tcPr>
          <w:p w14:paraId="70E38D44" w14:textId="588937DA" w:rsidR="00723085" w:rsidRPr="009851A6" w:rsidRDefault="006E5082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33" w:type="pct"/>
            <w:shd w:val="clear" w:color="auto" w:fill="F2F2F2" w:themeFill="background1" w:themeFillShade="F2"/>
          </w:tcPr>
          <w:p w14:paraId="72C67CE8" w14:textId="3F929CF9" w:rsidR="00723085" w:rsidRPr="009851A6" w:rsidRDefault="006E5082" w:rsidP="0050661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23085" w:rsidRPr="009851A6" w14:paraId="7EA9DCB4" w14:textId="37108E39" w:rsidTr="00ED26E7">
        <w:trPr>
          <w:trHeight w:val="341"/>
          <w:jc w:val="center"/>
        </w:trPr>
        <w:tc>
          <w:tcPr>
            <w:tcW w:w="2174" w:type="pct"/>
            <w:shd w:val="clear" w:color="auto" w:fill="auto"/>
          </w:tcPr>
          <w:p w14:paraId="008EBCA5" w14:textId="743EF46E" w:rsidR="00723085" w:rsidRDefault="00723085" w:rsidP="00506611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4A4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s the incident to their supervisor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8DA148F" w14:textId="7EE7B79E" w:rsidR="00723085" w:rsidRPr="00A21113" w:rsidRDefault="00723085" w:rsidP="0050661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59" w:type="pct"/>
            <w:shd w:val="clear" w:color="auto" w:fill="auto"/>
          </w:tcPr>
          <w:p w14:paraId="41538784" w14:textId="5EE07389" w:rsidR="00723085" w:rsidRPr="009851A6" w:rsidRDefault="00723085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34" w:type="pct"/>
            <w:shd w:val="clear" w:color="auto" w:fill="auto"/>
          </w:tcPr>
          <w:p w14:paraId="3C82BD6D" w14:textId="3C7D956F" w:rsidR="00723085" w:rsidRPr="009851A6" w:rsidRDefault="00723085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33" w:type="pct"/>
          </w:tcPr>
          <w:p w14:paraId="112CF29B" w14:textId="77777777" w:rsidR="00723085" w:rsidRPr="009851A6" w:rsidRDefault="00723085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26E7" w:rsidRPr="009851A6" w14:paraId="0D297010" w14:textId="0A942870" w:rsidTr="00ED26E7">
        <w:trPr>
          <w:trHeight w:val="341"/>
          <w:jc w:val="center"/>
        </w:trPr>
        <w:tc>
          <w:tcPr>
            <w:tcW w:w="2174" w:type="pct"/>
            <w:shd w:val="clear" w:color="auto" w:fill="auto"/>
          </w:tcPr>
          <w:p w14:paraId="5584EAFD" w14:textId="24E43F0D" w:rsidR="00ED26E7" w:rsidRPr="00A21113" w:rsidRDefault="00ED26E7" w:rsidP="00ED26E7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e matter is discussed with the supervisor in private.</w:t>
            </w:r>
          </w:p>
        </w:tc>
        <w:tc>
          <w:tcPr>
            <w:tcW w:w="759" w:type="pct"/>
            <w:shd w:val="clear" w:color="auto" w:fill="auto"/>
          </w:tcPr>
          <w:p w14:paraId="6737C0A7" w14:textId="27B7D08A" w:rsidR="00ED26E7" w:rsidRPr="009851A6" w:rsidRDefault="00557C35" w:rsidP="00ED26E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0185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 w:rsidRPr="00141C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141C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06945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 w:rsidRPr="00141C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141C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4" w:type="pct"/>
            <w:shd w:val="clear" w:color="auto" w:fill="auto"/>
          </w:tcPr>
          <w:p w14:paraId="60E6B137" w14:textId="474916F6" w:rsidR="00ED26E7" w:rsidRPr="009851A6" w:rsidRDefault="00ED26E7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33" w:type="pct"/>
          </w:tcPr>
          <w:p w14:paraId="70E00E6D" w14:textId="3B0EFDAF" w:rsidR="00ED26E7" w:rsidRPr="009851A6" w:rsidRDefault="00ED26E7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26E7" w:rsidRPr="009851A6" w14:paraId="0660573B" w14:textId="3845EC12" w:rsidTr="00ED26E7">
        <w:trPr>
          <w:trHeight w:val="341"/>
          <w:jc w:val="center"/>
        </w:trPr>
        <w:tc>
          <w:tcPr>
            <w:tcW w:w="2174" w:type="pct"/>
            <w:shd w:val="clear" w:color="auto" w:fill="auto"/>
          </w:tcPr>
          <w:p w14:paraId="2ABEBDEB" w14:textId="19443E5D" w:rsidR="00ED26E7" w:rsidRPr="00A21113" w:rsidRDefault="00ED26E7" w:rsidP="00ED26E7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at there are no other co-workers or clients in the room.</w:t>
            </w:r>
          </w:p>
        </w:tc>
        <w:tc>
          <w:tcPr>
            <w:tcW w:w="759" w:type="pct"/>
            <w:shd w:val="clear" w:color="auto" w:fill="auto"/>
          </w:tcPr>
          <w:p w14:paraId="72889C16" w14:textId="1D597515" w:rsidR="00ED26E7" w:rsidRPr="009851A6" w:rsidRDefault="00557C35" w:rsidP="00ED26E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154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 w:rsidRPr="00141C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141C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9659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 w:rsidRPr="00141C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141C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4" w:type="pct"/>
            <w:shd w:val="clear" w:color="auto" w:fill="auto"/>
          </w:tcPr>
          <w:p w14:paraId="7DD8EF46" w14:textId="22A5766F" w:rsidR="00ED26E7" w:rsidRPr="00152515" w:rsidRDefault="00ED26E7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33" w:type="pct"/>
          </w:tcPr>
          <w:p w14:paraId="6D7E466D" w14:textId="492701E2" w:rsidR="00ED26E7" w:rsidRPr="009851A6" w:rsidRDefault="00ED26E7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761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3085" w:rsidRPr="009851A6" w14:paraId="7FE45BBF" w14:textId="0063483A" w:rsidTr="00ED26E7">
        <w:trPr>
          <w:trHeight w:val="341"/>
          <w:jc w:val="center"/>
        </w:trPr>
        <w:tc>
          <w:tcPr>
            <w:tcW w:w="2174" w:type="pct"/>
            <w:shd w:val="clear" w:color="auto" w:fill="auto"/>
          </w:tcPr>
          <w:p w14:paraId="6A623191" w14:textId="77777777" w:rsidR="00723085" w:rsidRDefault="00723085" w:rsidP="00506611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what they have noticed as objectively as possible. </w:t>
            </w:r>
          </w:p>
          <w:p w14:paraId="54148973" w14:textId="77777777" w:rsidR="00723085" w:rsidRPr="001E077D" w:rsidRDefault="00723085" w:rsidP="0050661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>For the assessor to TICK Yes in the items below, the candidate’s responses must be consistent with the Abuse Incident Report Form they completed.</w:t>
            </w:r>
          </w:p>
          <w:p w14:paraId="41C876AA" w14:textId="32E9F1B2" w:rsidR="00723085" w:rsidRDefault="00723085" w:rsidP="0050661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59" w:type="pct"/>
            <w:shd w:val="clear" w:color="auto" w:fill="auto"/>
          </w:tcPr>
          <w:p w14:paraId="427D2B9A" w14:textId="77777777" w:rsidR="00723085" w:rsidRDefault="00723085" w:rsidP="0050661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34" w:type="pct"/>
            <w:shd w:val="clear" w:color="auto" w:fill="auto"/>
          </w:tcPr>
          <w:p w14:paraId="56FE9699" w14:textId="77777777" w:rsidR="00723085" w:rsidRPr="009851A6" w:rsidRDefault="00723085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33" w:type="pct"/>
          </w:tcPr>
          <w:p w14:paraId="7BD68D4B" w14:textId="77777777" w:rsidR="00723085" w:rsidRPr="009851A6" w:rsidRDefault="00723085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26E7" w:rsidRPr="009851A6" w14:paraId="11FE5B03" w14:textId="69B2639B" w:rsidTr="00ED26E7">
        <w:trPr>
          <w:trHeight w:val="341"/>
          <w:jc w:val="center"/>
        </w:trPr>
        <w:tc>
          <w:tcPr>
            <w:tcW w:w="2174" w:type="pct"/>
            <w:shd w:val="clear" w:color="auto" w:fill="auto"/>
          </w:tcPr>
          <w:p w14:paraId="62390BBB" w14:textId="53EA093D" w:rsidR="00ED26E7" w:rsidRDefault="00ED26E7" w:rsidP="00ED26E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 exactly what has happened in the scenario.</w:t>
            </w:r>
          </w:p>
        </w:tc>
        <w:tc>
          <w:tcPr>
            <w:tcW w:w="759" w:type="pct"/>
            <w:shd w:val="clear" w:color="auto" w:fill="auto"/>
          </w:tcPr>
          <w:p w14:paraId="4183E3CB" w14:textId="23A98E4C" w:rsidR="00ED26E7" w:rsidRDefault="00557C35" w:rsidP="00ED26E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368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 w:rsidRPr="00A0178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A0178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04698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 w:rsidRPr="00A0178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A0178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4" w:type="pct"/>
            <w:shd w:val="clear" w:color="auto" w:fill="auto"/>
          </w:tcPr>
          <w:p w14:paraId="7BC6BAEF" w14:textId="29E3742E" w:rsidR="00ED26E7" w:rsidRPr="009851A6" w:rsidRDefault="00ED26E7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33" w:type="pct"/>
          </w:tcPr>
          <w:p w14:paraId="7BA4158F" w14:textId="2F42A919" w:rsidR="00ED26E7" w:rsidRPr="009851A6" w:rsidRDefault="00ED26E7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26E7" w:rsidRPr="009851A6" w14:paraId="17530F15" w14:textId="2BDB8F66" w:rsidTr="00ED26E7">
        <w:trPr>
          <w:trHeight w:val="341"/>
          <w:jc w:val="center"/>
        </w:trPr>
        <w:tc>
          <w:tcPr>
            <w:tcW w:w="2174" w:type="pct"/>
            <w:shd w:val="clear" w:color="auto" w:fill="auto"/>
          </w:tcPr>
          <w:p w14:paraId="5F55155D" w14:textId="77777777" w:rsidR="00ED26E7" w:rsidRDefault="00ED26E7" w:rsidP="00ED26E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ot including their assumptions and other information not included in the scenario. </w:t>
            </w:r>
          </w:p>
          <w:p w14:paraId="7200F3ED" w14:textId="11ED2C7E" w:rsidR="00ED26E7" w:rsidRPr="00A73F57" w:rsidRDefault="00ED26E7" w:rsidP="00ED26E7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Note to the assessor: An example of an assumption </w:t>
            </w:r>
            <w:r>
              <w:rPr>
                <w:rFonts w:ascii="Arial" w:hAnsi="Arial" w:cs="Arial"/>
                <w:color w:val="D73329"/>
                <w:sz w:val="18"/>
                <w:szCs w:val="18"/>
              </w:rPr>
              <w:t>is this is not the first time the support worker abused John.</w:t>
            </w:r>
          </w:p>
        </w:tc>
        <w:tc>
          <w:tcPr>
            <w:tcW w:w="759" w:type="pct"/>
            <w:shd w:val="clear" w:color="auto" w:fill="auto"/>
          </w:tcPr>
          <w:p w14:paraId="299ACF7F" w14:textId="7EF07F65" w:rsidR="00ED26E7" w:rsidRDefault="00557C35" w:rsidP="00ED26E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4087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 w:rsidRPr="00A0178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A0178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60440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 w:rsidRPr="00A0178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A0178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4" w:type="pct"/>
            <w:shd w:val="clear" w:color="auto" w:fill="auto"/>
          </w:tcPr>
          <w:p w14:paraId="3317137A" w14:textId="24356132" w:rsidR="00ED26E7" w:rsidRPr="009851A6" w:rsidRDefault="00ED26E7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33" w:type="pct"/>
          </w:tcPr>
          <w:p w14:paraId="21190CE8" w14:textId="2B5DE379" w:rsidR="00ED26E7" w:rsidRPr="009851A6" w:rsidRDefault="00ED26E7" w:rsidP="00ED26E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BF0CF7E" w14:textId="77777777" w:rsidR="00DA65F3" w:rsidRDefault="00DA65F3" w:rsidP="00506611">
      <w:r>
        <w:br w:type="page"/>
      </w:r>
    </w:p>
    <w:tbl>
      <w:tblPr>
        <w:tblStyle w:val="TableGrid"/>
        <w:tblW w:w="4943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353"/>
        <w:gridCol w:w="1844"/>
        <w:gridCol w:w="1842"/>
      </w:tblGrid>
      <w:tr w:rsidR="00DA65F3" w:rsidRPr="009851A6" w14:paraId="1B09AEA8" w14:textId="77777777" w:rsidTr="00DA65F3">
        <w:trPr>
          <w:jc w:val="center"/>
        </w:trPr>
        <w:tc>
          <w:tcPr>
            <w:tcW w:w="2174" w:type="pct"/>
            <w:shd w:val="clear" w:color="auto" w:fill="F2F2F2" w:themeFill="background1" w:themeFillShade="F2"/>
          </w:tcPr>
          <w:p w14:paraId="753CBF43" w14:textId="77777777" w:rsidR="00DA65F3" w:rsidRPr="009851A6" w:rsidRDefault="00DA65F3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role play activity: </w:t>
            </w:r>
          </w:p>
        </w:tc>
        <w:tc>
          <w:tcPr>
            <w:tcW w:w="759" w:type="pct"/>
            <w:shd w:val="clear" w:color="auto" w:fill="F2F2F2" w:themeFill="background1" w:themeFillShade="F2"/>
          </w:tcPr>
          <w:p w14:paraId="3682514C" w14:textId="77777777" w:rsidR="00DA65F3" w:rsidRPr="009851A6" w:rsidRDefault="00DA65F3" w:rsidP="0050661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34" w:type="pct"/>
            <w:shd w:val="clear" w:color="auto" w:fill="F2F2F2" w:themeFill="background1" w:themeFillShade="F2"/>
          </w:tcPr>
          <w:p w14:paraId="40759013" w14:textId="77777777" w:rsidR="00DA65F3" w:rsidRPr="009851A6" w:rsidRDefault="00DA65F3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34" w:type="pct"/>
            <w:shd w:val="clear" w:color="auto" w:fill="F2F2F2" w:themeFill="background1" w:themeFillShade="F2"/>
          </w:tcPr>
          <w:p w14:paraId="7924FCF8" w14:textId="77777777" w:rsidR="00DA65F3" w:rsidRPr="009851A6" w:rsidRDefault="00DA65F3" w:rsidP="0050661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A65F3" w:rsidRPr="009851A6" w14:paraId="14DEC79D" w14:textId="50BEF8BD" w:rsidTr="00DA65F3">
        <w:trPr>
          <w:trHeight w:val="341"/>
          <w:jc w:val="center"/>
        </w:trPr>
        <w:tc>
          <w:tcPr>
            <w:tcW w:w="2174" w:type="pct"/>
            <w:shd w:val="clear" w:color="auto" w:fill="auto"/>
          </w:tcPr>
          <w:p w14:paraId="1618478C" w14:textId="12E87C2F" w:rsidR="00DA65F3" w:rsidRDefault="00DA65F3" w:rsidP="00506611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the signs of abuse they have noted. </w:t>
            </w:r>
          </w:p>
          <w:p w14:paraId="3C218A6E" w14:textId="623ED572" w:rsidR="00DA65F3" w:rsidRPr="00A73F57" w:rsidRDefault="00DA65F3" w:rsidP="0050661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ust provide at leas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ree</w:t>
            </w: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6DC85F12" w14:textId="77777777" w:rsidR="00DA65F3" w:rsidRPr="00A73F57" w:rsidRDefault="00DA65F3" w:rsidP="0050661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 xml:space="preserve">For the assessor to TICK Yes here, their responses must: </w:t>
            </w:r>
          </w:p>
          <w:p w14:paraId="3AF42FD3" w14:textId="77777777" w:rsidR="00DA65F3" w:rsidRPr="00A73F57" w:rsidRDefault="00DA65F3" w:rsidP="00506611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Be consistent with what has been described in the scenario.</w:t>
            </w:r>
          </w:p>
          <w:p w14:paraId="44DB75E9" w14:textId="27584ACD" w:rsidR="00DA65F3" w:rsidRPr="00A73F57" w:rsidRDefault="00DA65F3" w:rsidP="00506611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Not include assumptions not included in the scenario (e.g. </w:t>
            </w:r>
            <w:r>
              <w:rPr>
                <w:rFonts w:ascii="Arial" w:hAnsi="Arial" w:cs="Arial"/>
                <w:color w:val="D73329"/>
                <w:sz w:val="18"/>
                <w:szCs w:val="18"/>
              </w:rPr>
              <w:t>This is not the first time the support worker abused John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).</w:t>
            </w:r>
          </w:p>
          <w:p w14:paraId="324757B1" w14:textId="77777777" w:rsidR="00DA65F3" w:rsidRPr="00A73F57" w:rsidRDefault="00DA65F3" w:rsidP="00506611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Be signs of abuse. They must identify three.</w:t>
            </w:r>
          </w:p>
          <w:p w14:paraId="75FBF84A" w14:textId="77777777" w:rsidR="00DA65F3" w:rsidRPr="00A73F57" w:rsidRDefault="00DA65F3" w:rsidP="0050661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>Examples of satisfactory performance are provided below:</w:t>
            </w:r>
          </w:p>
          <w:p w14:paraId="5E712AAA" w14:textId="391D034A" w:rsidR="00DA65F3" w:rsidRPr="00A73F57" w:rsidRDefault="00DA65F3" w:rsidP="00506611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The support worker </w:t>
            </w:r>
            <w:r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shouts at </w:t>
            </w:r>
            <w:r>
              <w:rPr>
                <w:rFonts w:ascii="Arial" w:hAnsi="Arial" w:cs="Arial"/>
                <w:color w:val="D73329"/>
                <w:sz w:val="18"/>
                <w:szCs w:val="18"/>
              </w:rPr>
              <w:t>John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.</w:t>
            </w:r>
          </w:p>
          <w:p w14:paraId="367E984C" w14:textId="35433065" w:rsidR="00DA65F3" w:rsidRPr="00A73F57" w:rsidRDefault="00DA65F3" w:rsidP="00506611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The support worker </w:t>
            </w:r>
            <w:r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pushes </w:t>
            </w:r>
            <w:r>
              <w:rPr>
                <w:rFonts w:ascii="Arial" w:hAnsi="Arial" w:cs="Arial"/>
                <w:color w:val="D73329"/>
                <w:sz w:val="18"/>
                <w:szCs w:val="18"/>
              </w:rPr>
              <w:t>John</w:t>
            </w:r>
            <w:r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 from his back </w:t>
            </w:r>
            <w:r w:rsidRPr="008061A8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so </w:t>
            </w:r>
            <w:r>
              <w:rPr>
                <w:rFonts w:ascii="Arial" w:hAnsi="Arial" w:cs="Arial"/>
                <w:bCs/>
                <w:color w:val="D73329"/>
                <w:sz w:val="18"/>
                <w:szCs w:val="18"/>
              </w:rPr>
              <w:t>s</w:t>
            </w:r>
            <w:r w:rsidRPr="008061A8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he could </w:t>
            </w:r>
            <w:r>
              <w:rPr>
                <w:rFonts w:ascii="Arial" w:hAnsi="Arial" w:cs="Arial"/>
                <w:bCs/>
                <w:color w:val="D73329"/>
                <w:sz w:val="18"/>
                <w:szCs w:val="18"/>
              </w:rPr>
              <w:t>walk</w:t>
            </w:r>
            <w:r w:rsidRPr="008061A8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 faster</w:t>
            </w:r>
            <w:r>
              <w:rPr>
                <w:rFonts w:ascii="Arial" w:hAnsi="Arial" w:cs="Arial"/>
                <w:bCs/>
                <w:color w:val="D73329"/>
                <w:sz w:val="18"/>
                <w:szCs w:val="18"/>
              </w:rPr>
              <w:t>.</w:t>
            </w:r>
          </w:p>
          <w:p w14:paraId="69101150" w14:textId="27A2A8D2" w:rsidR="00DA65F3" w:rsidRPr="00A73F57" w:rsidRDefault="00DA65F3" w:rsidP="00506611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2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D73329"/>
                <w:sz w:val="18"/>
                <w:szCs w:val="18"/>
              </w:rPr>
              <w:t xml:space="preserve">John’s </w:t>
            </w:r>
            <w:r>
              <w:rPr>
                <w:rFonts w:ascii="Arial" w:hAnsi="Arial" w:cs="Arial"/>
                <w:bCs/>
                <w:color w:val="D73329"/>
                <w:sz w:val="18"/>
                <w:szCs w:val="18"/>
              </w:rPr>
              <w:t>knees are shaking, and his face looks scared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759" w:type="pct"/>
            <w:shd w:val="clear" w:color="auto" w:fill="auto"/>
          </w:tcPr>
          <w:p w14:paraId="2875136A" w14:textId="750BB7CD" w:rsidR="00DA65F3" w:rsidRDefault="00557C35" w:rsidP="0050661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26E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26E7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4" w:type="pct"/>
            <w:shd w:val="clear" w:color="auto" w:fill="auto"/>
          </w:tcPr>
          <w:p w14:paraId="2E768BD2" w14:textId="027BC067" w:rsidR="00DA65F3" w:rsidRPr="009851A6" w:rsidRDefault="00DA65F3" w:rsidP="0050661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34" w:type="pct"/>
          </w:tcPr>
          <w:p w14:paraId="49595D60" w14:textId="4BEC660F" w:rsidR="00DA65F3" w:rsidRPr="009851A6" w:rsidRDefault="00DA65F3" w:rsidP="0050661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253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8C3B846" w14:textId="77777777" w:rsidR="00DA65F3" w:rsidRDefault="00DA65F3" w:rsidP="00506611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F15BC1" w:rsidRPr="005620D3" w14:paraId="11878059" w14:textId="3EE7956B" w:rsidTr="00F15BC1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36F8F379" w14:textId="77777777" w:rsidR="00F15BC1" w:rsidRPr="005620D3" w:rsidRDefault="00F15BC1" w:rsidP="0050661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A47BE1B" w14:textId="77777777" w:rsidR="00F15BC1" w:rsidRDefault="00F15BC1" w:rsidP="0050661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the signs of abuse they identified to their supervisor.</w:t>
            </w:r>
          </w:p>
          <w:p w14:paraId="555C09B4" w14:textId="64332CBA" w:rsidR="00F15BC1" w:rsidRPr="00F15BC1" w:rsidRDefault="00F15BC1" w:rsidP="0050661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78001A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 xml:space="preserve">Observation Form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s true and accurately reflects the candidate’s performance during their completion of the </w:t>
            </w:r>
            <w:r w:rsidRPr="007540C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se study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</w:tr>
      <w:tr w:rsidR="00F15BC1" w:rsidRPr="005620D3" w14:paraId="45A48D1E" w14:textId="77777777" w:rsidTr="009B198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BF1A350" w14:textId="77777777" w:rsidR="00F15BC1" w:rsidRPr="005620D3" w:rsidRDefault="00F15BC1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130B48" w14:textId="77777777" w:rsidR="00F15BC1" w:rsidRPr="005620D3" w:rsidRDefault="00F15BC1" w:rsidP="0050661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15BC1" w:rsidRPr="005620D3" w14:paraId="5ADD275F" w14:textId="77777777" w:rsidTr="009B198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4C68812" w14:textId="77777777" w:rsidR="00F15BC1" w:rsidRPr="005620D3" w:rsidRDefault="00F15BC1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F5F0203" w14:textId="77777777" w:rsidR="00F15BC1" w:rsidRPr="005620D3" w:rsidRDefault="00F15BC1" w:rsidP="0050661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15BC1" w:rsidRPr="005620D3" w14:paraId="3C25F632" w14:textId="77777777" w:rsidTr="009B198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13C5222" w14:textId="77777777" w:rsidR="00F15BC1" w:rsidRPr="005620D3" w:rsidRDefault="00F15BC1" w:rsidP="0050661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27CE66" w14:textId="77777777" w:rsidR="00F15BC1" w:rsidRPr="005620D3" w:rsidRDefault="00F15BC1" w:rsidP="0050661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0EFFFA8" w14:textId="77777777" w:rsidR="008B1FF7" w:rsidRDefault="008B1FF7" w:rsidP="00506611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4C46253" w14:textId="3BC05AF4" w:rsidR="004E151B" w:rsidRPr="008B1FF7" w:rsidRDefault="008B1FF7" w:rsidP="00506611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370DC3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– </w:t>
      </w:r>
      <w:r w:rsidR="001E077D" w:rsidRPr="001E077D">
        <w:rPr>
          <w:rFonts w:cstheme="minorHAnsi"/>
          <w:color w:val="A6A6A6" w:themeColor="background1" w:themeShade="A6"/>
          <w:sz w:val="20"/>
        </w:rPr>
        <w:t>Observation Form</w:t>
      </w:r>
    </w:p>
    <w:sectPr w:rsidR="004E151B" w:rsidRPr="008B1FF7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800B6" w14:textId="77777777" w:rsidR="00557C35" w:rsidRDefault="00557C35" w:rsidP="000055D1">
      <w:pPr>
        <w:spacing w:after="0" w:line="240" w:lineRule="auto"/>
      </w:pPr>
      <w:r>
        <w:separator/>
      </w:r>
    </w:p>
  </w:endnote>
  <w:endnote w:type="continuationSeparator" w:id="0">
    <w:p w14:paraId="27496515" w14:textId="77777777" w:rsidR="00557C35" w:rsidRDefault="00557C35" w:rsidP="000055D1">
      <w:pPr>
        <w:spacing w:after="0" w:line="240" w:lineRule="auto"/>
      </w:pPr>
      <w:r>
        <w:continuationSeparator/>
      </w:r>
    </w:p>
  </w:endnote>
  <w:endnote w:type="continuationNotice" w:id="1">
    <w:p w14:paraId="302B1D99" w14:textId="77777777" w:rsidR="00557C35" w:rsidRDefault="00557C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3D4AE" w14:textId="77777777" w:rsidR="00D52E71" w:rsidRPr="00D52E71" w:rsidRDefault="009E6106" w:rsidP="00D52E7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26101">
      <w:rPr>
        <w:color w:val="808080" w:themeColor="background1" w:themeShade="80"/>
        <w:sz w:val="18"/>
      </w:rPr>
      <w:t xml:space="preserve">Case Study </w:t>
    </w:r>
    <w:r w:rsidR="00506611">
      <w:rPr>
        <w:color w:val="808080" w:themeColor="background1" w:themeShade="80"/>
        <w:sz w:val="18"/>
      </w:rPr>
      <w:t>-</w:t>
    </w:r>
    <w:r w:rsidR="000055D1" w:rsidRPr="00A26101">
      <w:rPr>
        <w:color w:val="808080" w:themeColor="background1" w:themeShade="80"/>
        <w:sz w:val="18"/>
      </w:rPr>
      <w:t xml:space="preserve"> </w:t>
    </w:r>
    <w:r w:rsidR="001E077D" w:rsidRPr="00A26101">
      <w:rPr>
        <w:color w:val="808080" w:themeColor="background1" w:themeShade="80"/>
        <w:sz w:val="18"/>
      </w:rPr>
      <w:t>Observation Form</w:t>
    </w:r>
    <w:r w:rsidR="000055D1" w:rsidRPr="00A26101">
      <w:rPr>
        <w:color w:val="808080" w:themeColor="background1" w:themeShade="80"/>
        <w:sz w:val="18"/>
      </w:rPr>
      <w:tab/>
    </w:r>
    <w:r w:rsidR="00D52E71" w:rsidRPr="00D52E71">
      <w:rPr>
        <w:color w:val="808080" w:themeColor="background1" w:themeShade="80"/>
        <w:sz w:val="18"/>
      </w:rPr>
      <w:t>Version 1.1 Produced on 1st Nov 2023</w:t>
    </w:r>
  </w:p>
  <w:p w14:paraId="521AE970" w14:textId="6823D71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2610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26101">
          <w:rPr>
            <w:color w:val="808080" w:themeColor="background1" w:themeShade="80"/>
            <w:sz w:val="18"/>
          </w:rPr>
          <w:fldChar w:fldCharType="begin"/>
        </w:r>
        <w:r w:rsidRPr="00A26101">
          <w:rPr>
            <w:color w:val="808080" w:themeColor="background1" w:themeShade="80"/>
            <w:sz w:val="18"/>
          </w:rPr>
          <w:instrText xml:space="preserve"> PAGE   \* MERGEFORMAT </w:instrText>
        </w:r>
        <w:r w:rsidRPr="00A26101">
          <w:rPr>
            <w:color w:val="808080" w:themeColor="background1" w:themeShade="80"/>
            <w:sz w:val="18"/>
          </w:rPr>
          <w:fldChar w:fldCharType="separate"/>
        </w:r>
        <w:r w:rsidRPr="00A26101">
          <w:rPr>
            <w:color w:val="808080" w:themeColor="background1" w:themeShade="80"/>
            <w:sz w:val="18"/>
          </w:rPr>
          <w:t>4</w:t>
        </w:r>
        <w:r w:rsidRPr="00A2610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A26101">
      <w:rPr>
        <w:noProof/>
        <w:color w:val="808080" w:themeColor="background1" w:themeShade="80"/>
        <w:sz w:val="18"/>
      </w:rPr>
      <w:tab/>
    </w:r>
    <w:r w:rsidR="00D52E71" w:rsidRPr="00D52E71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6A9B8" w14:textId="77777777" w:rsidR="00D52E71" w:rsidRPr="00D52E71" w:rsidRDefault="00D30C4B" w:rsidP="00D52E7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26101">
      <w:rPr>
        <w:color w:val="808080" w:themeColor="background1" w:themeShade="80"/>
        <w:sz w:val="18"/>
      </w:rPr>
      <w:t>Case Study</w:t>
    </w:r>
    <w:r w:rsidR="000055D1" w:rsidRPr="00A26101">
      <w:rPr>
        <w:color w:val="808080" w:themeColor="background1" w:themeShade="80"/>
        <w:sz w:val="18"/>
      </w:rPr>
      <w:t xml:space="preserve"> </w:t>
    </w:r>
    <w:r w:rsidR="00506611">
      <w:rPr>
        <w:color w:val="808080" w:themeColor="background1" w:themeShade="80"/>
        <w:sz w:val="18"/>
      </w:rPr>
      <w:t>-</w:t>
    </w:r>
    <w:r w:rsidR="000055D1" w:rsidRPr="00A26101">
      <w:rPr>
        <w:color w:val="808080" w:themeColor="background1" w:themeShade="80"/>
        <w:sz w:val="18"/>
      </w:rPr>
      <w:t xml:space="preserve"> </w:t>
    </w:r>
    <w:r w:rsidR="001E077D" w:rsidRPr="00A26101">
      <w:rPr>
        <w:color w:val="808080" w:themeColor="background1" w:themeShade="80"/>
        <w:sz w:val="18"/>
      </w:rPr>
      <w:t>Observation Form</w:t>
    </w:r>
    <w:r w:rsidR="000055D1" w:rsidRPr="00A26101">
      <w:rPr>
        <w:color w:val="808080" w:themeColor="background1" w:themeShade="80"/>
        <w:sz w:val="18"/>
      </w:rPr>
      <w:tab/>
    </w:r>
    <w:r w:rsidR="00D52E71" w:rsidRPr="00D52E71">
      <w:rPr>
        <w:color w:val="808080" w:themeColor="background1" w:themeShade="80"/>
        <w:sz w:val="18"/>
      </w:rPr>
      <w:t>Version 1.1 Produced on 1st Nov 2023</w:t>
    </w:r>
  </w:p>
  <w:p w14:paraId="63DECA6C" w14:textId="4729C552" w:rsidR="000055D1" w:rsidRPr="000055D1" w:rsidRDefault="00D52E7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52E71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A26101">
      <w:rPr>
        <w:noProof/>
        <w:color w:val="808080" w:themeColor="background1" w:themeShade="80"/>
        <w:sz w:val="18"/>
      </w:rPr>
      <w:tab/>
    </w:r>
    <w:r w:rsidR="000055D1" w:rsidRPr="00A2610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A26101">
          <w:rPr>
            <w:color w:val="808080" w:themeColor="background1" w:themeShade="80"/>
            <w:sz w:val="18"/>
          </w:rPr>
          <w:fldChar w:fldCharType="begin"/>
        </w:r>
        <w:r w:rsidR="000055D1" w:rsidRPr="00A2610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A26101">
          <w:rPr>
            <w:color w:val="808080" w:themeColor="background1" w:themeShade="80"/>
            <w:sz w:val="18"/>
          </w:rPr>
          <w:fldChar w:fldCharType="separate"/>
        </w:r>
        <w:r w:rsidR="000055D1" w:rsidRPr="00A26101">
          <w:rPr>
            <w:color w:val="808080" w:themeColor="background1" w:themeShade="80"/>
            <w:sz w:val="18"/>
          </w:rPr>
          <w:t>5</w:t>
        </w:r>
        <w:r w:rsidR="000055D1" w:rsidRPr="00A2610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712B0" w14:textId="77777777" w:rsidR="00D52E71" w:rsidRDefault="00D52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5B392" w14:textId="77777777" w:rsidR="00557C35" w:rsidRDefault="00557C35" w:rsidP="000055D1">
      <w:pPr>
        <w:spacing w:after="0" w:line="240" w:lineRule="auto"/>
      </w:pPr>
      <w:r>
        <w:separator/>
      </w:r>
    </w:p>
  </w:footnote>
  <w:footnote w:type="continuationSeparator" w:id="0">
    <w:p w14:paraId="6E9E9C10" w14:textId="77777777" w:rsidR="00557C35" w:rsidRDefault="00557C35" w:rsidP="000055D1">
      <w:pPr>
        <w:spacing w:after="0" w:line="240" w:lineRule="auto"/>
      </w:pPr>
      <w:r>
        <w:continuationSeparator/>
      </w:r>
    </w:p>
  </w:footnote>
  <w:footnote w:type="continuationNotice" w:id="1">
    <w:p w14:paraId="0D02DD4B" w14:textId="77777777" w:rsidR="00557C35" w:rsidRDefault="00557C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116B" w14:textId="77777777" w:rsidR="00D52E71" w:rsidRDefault="00D52E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C2116" w14:textId="77777777" w:rsidR="00D52E71" w:rsidRDefault="00D52E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9193C" w14:textId="77777777" w:rsidR="00D52E71" w:rsidRDefault="00D52E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747F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156BE"/>
    <w:multiLevelType w:val="hybridMultilevel"/>
    <w:tmpl w:val="D9ECF35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61566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8100D"/>
    <w:multiLevelType w:val="hybridMultilevel"/>
    <w:tmpl w:val="CD829C14"/>
    <w:lvl w:ilvl="0" w:tplc="04090005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E415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F513C2C"/>
    <w:multiLevelType w:val="hybridMultilevel"/>
    <w:tmpl w:val="455C6F2E"/>
    <w:lvl w:ilvl="0" w:tplc="04090005">
      <w:start w:val="1"/>
      <w:numFmt w:val="bullet"/>
      <w:lvlText w:val=""/>
      <w:lvlJc w:val="left"/>
      <w:pPr>
        <w:ind w:left="2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4" w:hanging="360"/>
      </w:pPr>
      <w:rPr>
        <w:rFonts w:ascii="Wingdings" w:hAnsi="Wingdings" w:hint="default"/>
      </w:rPr>
    </w:lvl>
  </w:abstractNum>
  <w:abstractNum w:abstractNumId="7" w15:restartNumberingAfterBreak="0">
    <w:nsid w:val="0FEF7137"/>
    <w:multiLevelType w:val="hybridMultilevel"/>
    <w:tmpl w:val="EA929E80"/>
    <w:lvl w:ilvl="0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1B023F6D"/>
    <w:multiLevelType w:val="hybridMultilevel"/>
    <w:tmpl w:val="0C3A50F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24662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10" w15:restartNumberingAfterBreak="0">
    <w:nsid w:val="1D4054C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D434C61"/>
    <w:multiLevelType w:val="hybridMultilevel"/>
    <w:tmpl w:val="D2661A2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F7143"/>
    <w:multiLevelType w:val="hybridMultilevel"/>
    <w:tmpl w:val="CEBA387E"/>
    <w:lvl w:ilvl="0" w:tplc="BE124FD2">
      <w:start w:val="1"/>
      <w:numFmt w:val="bullet"/>
      <w:lvlText w:val="▪"/>
      <w:lvlJc w:val="left"/>
      <w:pPr>
        <w:ind w:left="787" w:hanging="360"/>
      </w:pPr>
      <w:rPr>
        <w:rFonts w:ascii="Sylfaen" w:hAnsi="Sylfaen" w:hint="default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22D737C4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14" w15:restartNumberingAfterBreak="0">
    <w:nsid w:val="27D256B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A8E448E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94ED1"/>
    <w:multiLevelType w:val="hybridMultilevel"/>
    <w:tmpl w:val="EE06F27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B40B59"/>
    <w:multiLevelType w:val="hybridMultilevel"/>
    <w:tmpl w:val="08003270"/>
    <w:lvl w:ilvl="0" w:tplc="04090005">
      <w:start w:val="1"/>
      <w:numFmt w:val="bullet"/>
      <w:lvlText w:val=""/>
      <w:lvlJc w:val="left"/>
      <w:pPr>
        <w:ind w:left="2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4" w:hanging="360"/>
      </w:pPr>
      <w:rPr>
        <w:rFonts w:ascii="Wingdings" w:hAnsi="Wingdings" w:hint="default"/>
      </w:rPr>
    </w:lvl>
  </w:abstractNum>
  <w:abstractNum w:abstractNumId="19" w15:restartNumberingAfterBreak="0">
    <w:nsid w:val="43DC0ADF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20" w15:restartNumberingAfterBreak="0">
    <w:nsid w:val="44BC0FF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D1E467D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6270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3E3C23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25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90789"/>
    <w:multiLevelType w:val="hybridMultilevel"/>
    <w:tmpl w:val="0D34E8D4"/>
    <w:lvl w:ilvl="0" w:tplc="8F6822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D73329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16535"/>
    <w:multiLevelType w:val="hybridMultilevel"/>
    <w:tmpl w:val="BAC6AFCA"/>
    <w:lvl w:ilvl="0" w:tplc="815C1740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  <w:color w:val="D73329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8" w15:restartNumberingAfterBreak="0">
    <w:nsid w:val="62AA6F64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C7AB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70223B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C65AEF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2" w15:restartNumberingAfterBreak="0">
    <w:nsid w:val="67F14D23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3" w15:restartNumberingAfterBreak="0">
    <w:nsid w:val="689161EB"/>
    <w:multiLevelType w:val="hybridMultilevel"/>
    <w:tmpl w:val="BB484FF0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4" w15:restartNumberingAfterBreak="0">
    <w:nsid w:val="6B420DA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C99081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C5379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7" w15:restartNumberingAfterBreak="0">
    <w:nsid w:val="6DAB159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FEC7AB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9031B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163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5"/>
  </w:num>
  <w:num w:numId="3">
    <w:abstractNumId w:val="40"/>
  </w:num>
  <w:num w:numId="4">
    <w:abstractNumId w:val="39"/>
  </w:num>
  <w:num w:numId="5">
    <w:abstractNumId w:val="37"/>
  </w:num>
  <w:num w:numId="6">
    <w:abstractNumId w:val="22"/>
  </w:num>
  <w:num w:numId="7">
    <w:abstractNumId w:val="9"/>
  </w:num>
  <w:num w:numId="8">
    <w:abstractNumId w:val="14"/>
  </w:num>
  <w:num w:numId="9">
    <w:abstractNumId w:val="36"/>
  </w:num>
  <w:num w:numId="10">
    <w:abstractNumId w:val="3"/>
  </w:num>
  <w:num w:numId="11">
    <w:abstractNumId w:val="7"/>
  </w:num>
  <w:num w:numId="12">
    <w:abstractNumId w:val="38"/>
  </w:num>
  <w:num w:numId="13">
    <w:abstractNumId w:val="5"/>
  </w:num>
  <w:num w:numId="14">
    <w:abstractNumId w:val="34"/>
  </w:num>
  <w:num w:numId="15">
    <w:abstractNumId w:val="24"/>
  </w:num>
  <w:num w:numId="16">
    <w:abstractNumId w:val="31"/>
  </w:num>
  <w:num w:numId="17">
    <w:abstractNumId w:val="6"/>
  </w:num>
  <w:num w:numId="18">
    <w:abstractNumId w:val="19"/>
  </w:num>
  <w:num w:numId="19">
    <w:abstractNumId w:val="18"/>
  </w:num>
  <w:num w:numId="20">
    <w:abstractNumId w:val="13"/>
  </w:num>
  <w:num w:numId="21">
    <w:abstractNumId w:val="10"/>
  </w:num>
  <w:num w:numId="22">
    <w:abstractNumId w:val="20"/>
  </w:num>
  <w:num w:numId="23">
    <w:abstractNumId w:val="32"/>
  </w:num>
  <w:num w:numId="24">
    <w:abstractNumId w:val="17"/>
  </w:num>
  <w:num w:numId="25">
    <w:abstractNumId w:val="23"/>
  </w:num>
  <w:num w:numId="26">
    <w:abstractNumId w:val="29"/>
  </w:num>
  <w:num w:numId="27">
    <w:abstractNumId w:val="11"/>
  </w:num>
  <w:num w:numId="28">
    <w:abstractNumId w:val="27"/>
  </w:num>
  <w:num w:numId="29">
    <w:abstractNumId w:val="35"/>
  </w:num>
  <w:num w:numId="30">
    <w:abstractNumId w:val="1"/>
  </w:num>
  <w:num w:numId="31">
    <w:abstractNumId w:val="15"/>
  </w:num>
  <w:num w:numId="32">
    <w:abstractNumId w:val="21"/>
  </w:num>
  <w:num w:numId="33">
    <w:abstractNumId w:val="28"/>
  </w:num>
  <w:num w:numId="34">
    <w:abstractNumId w:val="41"/>
  </w:num>
  <w:num w:numId="35">
    <w:abstractNumId w:val="2"/>
  </w:num>
  <w:num w:numId="36">
    <w:abstractNumId w:val="30"/>
  </w:num>
  <w:num w:numId="37">
    <w:abstractNumId w:val="33"/>
  </w:num>
  <w:num w:numId="38">
    <w:abstractNumId w:val="8"/>
  </w:num>
  <w:num w:numId="39">
    <w:abstractNumId w:val="12"/>
  </w:num>
  <w:num w:numId="40">
    <w:abstractNumId w:val="16"/>
  </w:num>
  <w:num w:numId="41">
    <w:abstractNumId w:val="0"/>
  </w:num>
  <w:num w:numId="42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4FAHITa1AtAAAA"/>
  </w:docVars>
  <w:rsids>
    <w:rsidRoot w:val="002F29A7"/>
    <w:rsid w:val="00001665"/>
    <w:rsid w:val="00001EBE"/>
    <w:rsid w:val="000055D1"/>
    <w:rsid w:val="0001018C"/>
    <w:rsid w:val="00010283"/>
    <w:rsid w:val="00010459"/>
    <w:rsid w:val="00013528"/>
    <w:rsid w:val="00014A53"/>
    <w:rsid w:val="000212FF"/>
    <w:rsid w:val="00022837"/>
    <w:rsid w:val="00022BDA"/>
    <w:rsid w:val="00023C92"/>
    <w:rsid w:val="000246CC"/>
    <w:rsid w:val="000249A0"/>
    <w:rsid w:val="00024A03"/>
    <w:rsid w:val="00025A41"/>
    <w:rsid w:val="00026C9C"/>
    <w:rsid w:val="00027ED5"/>
    <w:rsid w:val="00031554"/>
    <w:rsid w:val="000316C7"/>
    <w:rsid w:val="00031839"/>
    <w:rsid w:val="00032DDA"/>
    <w:rsid w:val="00032E22"/>
    <w:rsid w:val="00035778"/>
    <w:rsid w:val="00035E6D"/>
    <w:rsid w:val="0003741B"/>
    <w:rsid w:val="00037B77"/>
    <w:rsid w:val="0004039E"/>
    <w:rsid w:val="00040A6A"/>
    <w:rsid w:val="00041E98"/>
    <w:rsid w:val="000436C8"/>
    <w:rsid w:val="00051C0B"/>
    <w:rsid w:val="00053F79"/>
    <w:rsid w:val="0005497F"/>
    <w:rsid w:val="00055438"/>
    <w:rsid w:val="00055F5D"/>
    <w:rsid w:val="00056092"/>
    <w:rsid w:val="0005723F"/>
    <w:rsid w:val="000603D3"/>
    <w:rsid w:val="00061DE8"/>
    <w:rsid w:val="000640C9"/>
    <w:rsid w:val="000645D9"/>
    <w:rsid w:val="0006487B"/>
    <w:rsid w:val="000665E5"/>
    <w:rsid w:val="00070E4E"/>
    <w:rsid w:val="00071008"/>
    <w:rsid w:val="00072AC1"/>
    <w:rsid w:val="00077810"/>
    <w:rsid w:val="00077CE8"/>
    <w:rsid w:val="00080FD0"/>
    <w:rsid w:val="00083E23"/>
    <w:rsid w:val="000848D4"/>
    <w:rsid w:val="0008630A"/>
    <w:rsid w:val="000911A1"/>
    <w:rsid w:val="00091257"/>
    <w:rsid w:val="000912A2"/>
    <w:rsid w:val="00091ECA"/>
    <w:rsid w:val="00092949"/>
    <w:rsid w:val="00094A63"/>
    <w:rsid w:val="000A1974"/>
    <w:rsid w:val="000A1F34"/>
    <w:rsid w:val="000A3F5E"/>
    <w:rsid w:val="000A4845"/>
    <w:rsid w:val="000A6417"/>
    <w:rsid w:val="000A6A51"/>
    <w:rsid w:val="000A782C"/>
    <w:rsid w:val="000B03AD"/>
    <w:rsid w:val="000B0B59"/>
    <w:rsid w:val="000B26D5"/>
    <w:rsid w:val="000B2764"/>
    <w:rsid w:val="000C213D"/>
    <w:rsid w:val="000C2E09"/>
    <w:rsid w:val="000C4296"/>
    <w:rsid w:val="000C48BA"/>
    <w:rsid w:val="000C6D20"/>
    <w:rsid w:val="000C7F59"/>
    <w:rsid w:val="000D0D88"/>
    <w:rsid w:val="000D0DE9"/>
    <w:rsid w:val="000D57A6"/>
    <w:rsid w:val="000D59ED"/>
    <w:rsid w:val="000D64E2"/>
    <w:rsid w:val="000D65F9"/>
    <w:rsid w:val="000D67E6"/>
    <w:rsid w:val="000D7706"/>
    <w:rsid w:val="000E1191"/>
    <w:rsid w:val="000E1D7B"/>
    <w:rsid w:val="000E5FA0"/>
    <w:rsid w:val="000F27AD"/>
    <w:rsid w:val="000F4F2D"/>
    <w:rsid w:val="000F70CE"/>
    <w:rsid w:val="001058B1"/>
    <w:rsid w:val="00111E72"/>
    <w:rsid w:val="001163C1"/>
    <w:rsid w:val="00117A2D"/>
    <w:rsid w:val="001207F5"/>
    <w:rsid w:val="00123874"/>
    <w:rsid w:val="001241C5"/>
    <w:rsid w:val="0013280A"/>
    <w:rsid w:val="00134877"/>
    <w:rsid w:val="00134D42"/>
    <w:rsid w:val="00135BD5"/>
    <w:rsid w:val="00137721"/>
    <w:rsid w:val="001405A4"/>
    <w:rsid w:val="0014120D"/>
    <w:rsid w:val="001419E4"/>
    <w:rsid w:val="00142A7B"/>
    <w:rsid w:val="00143940"/>
    <w:rsid w:val="00143BEA"/>
    <w:rsid w:val="00144ACB"/>
    <w:rsid w:val="001460A6"/>
    <w:rsid w:val="0015104E"/>
    <w:rsid w:val="001514AF"/>
    <w:rsid w:val="00152369"/>
    <w:rsid w:val="00152515"/>
    <w:rsid w:val="001530B9"/>
    <w:rsid w:val="00154BA9"/>
    <w:rsid w:val="00155B4A"/>
    <w:rsid w:val="001600CB"/>
    <w:rsid w:val="00161CAC"/>
    <w:rsid w:val="00161F4A"/>
    <w:rsid w:val="00162390"/>
    <w:rsid w:val="00164AAD"/>
    <w:rsid w:val="00165806"/>
    <w:rsid w:val="00170189"/>
    <w:rsid w:val="00170DA6"/>
    <w:rsid w:val="00172950"/>
    <w:rsid w:val="00172D53"/>
    <w:rsid w:val="001818AB"/>
    <w:rsid w:val="00181C5B"/>
    <w:rsid w:val="00181E30"/>
    <w:rsid w:val="0018395A"/>
    <w:rsid w:val="0018397D"/>
    <w:rsid w:val="00184F4F"/>
    <w:rsid w:val="00185FEB"/>
    <w:rsid w:val="001944B2"/>
    <w:rsid w:val="00195540"/>
    <w:rsid w:val="00197789"/>
    <w:rsid w:val="001A1865"/>
    <w:rsid w:val="001A216C"/>
    <w:rsid w:val="001A4146"/>
    <w:rsid w:val="001B3440"/>
    <w:rsid w:val="001B3F4E"/>
    <w:rsid w:val="001B4FBC"/>
    <w:rsid w:val="001C1B42"/>
    <w:rsid w:val="001C3AAF"/>
    <w:rsid w:val="001D04D8"/>
    <w:rsid w:val="001D1BC9"/>
    <w:rsid w:val="001D2717"/>
    <w:rsid w:val="001D3289"/>
    <w:rsid w:val="001D456C"/>
    <w:rsid w:val="001D51A0"/>
    <w:rsid w:val="001D79AE"/>
    <w:rsid w:val="001E077D"/>
    <w:rsid w:val="001E0BD0"/>
    <w:rsid w:val="001E322A"/>
    <w:rsid w:val="001E36CC"/>
    <w:rsid w:val="001E4D6E"/>
    <w:rsid w:val="001F02AF"/>
    <w:rsid w:val="001F28C0"/>
    <w:rsid w:val="001F44A7"/>
    <w:rsid w:val="001F762A"/>
    <w:rsid w:val="00200027"/>
    <w:rsid w:val="00202A5F"/>
    <w:rsid w:val="0020359C"/>
    <w:rsid w:val="00203985"/>
    <w:rsid w:val="00204745"/>
    <w:rsid w:val="00206096"/>
    <w:rsid w:val="002060DF"/>
    <w:rsid w:val="00207496"/>
    <w:rsid w:val="00207697"/>
    <w:rsid w:val="00212328"/>
    <w:rsid w:val="002151C8"/>
    <w:rsid w:val="00215ECF"/>
    <w:rsid w:val="00216938"/>
    <w:rsid w:val="002179AF"/>
    <w:rsid w:val="002225D2"/>
    <w:rsid w:val="0022640F"/>
    <w:rsid w:val="00227008"/>
    <w:rsid w:val="00227C09"/>
    <w:rsid w:val="00231D9A"/>
    <w:rsid w:val="00232131"/>
    <w:rsid w:val="002360D8"/>
    <w:rsid w:val="00236FC0"/>
    <w:rsid w:val="0023792E"/>
    <w:rsid w:val="002438E9"/>
    <w:rsid w:val="002459C7"/>
    <w:rsid w:val="00246F0A"/>
    <w:rsid w:val="002474F3"/>
    <w:rsid w:val="00250E2B"/>
    <w:rsid w:val="002517AB"/>
    <w:rsid w:val="002524F3"/>
    <w:rsid w:val="00254586"/>
    <w:rsid w:val="00255375"/>
    <w:rsid w:val="00255FB9"/>
    <w:rsid w:val="00260C94"/>
    <w:rsid w:val="00260CAD"/>
    <w:rsid w:val="00262DF3"/>
    <w:rsid w:val="002634D0"/>
    <w:rsid w:val="002637DA"/>
    <w:rsid w:val="002654E5"/>
    <w:rsid w:val="002663A6"/>
    <w:rsid w:val="002663F0"/>
    <w:rsid w:val="00267E6C"/>
    <w:rsid w:val="00270251"/>
    <w:rsid w:val="00271D75"/>
    <w:rsid w:val="00273BB9"/>
    <w:rsid w:val="002771BE"/>
    <w:rsid w:val="00277E37"/>
    <w:rsid w:val="00281197"/>
    <w:rsid w:val="00281577"/>
    <w:rsid w:val="00282CC6"/>
    <w:rsid w:val="00285DB3"/>
    <w:rsid w:val="00286E52"/>
    <w:rsid w:val="002900F4"/>
    <w:rsid w:val="00291368"/>
    <w:rsid w:val="002934C3"/>
    <w:rsid w:val="00294F86"/>
    <w:rsid w:val="002A22AD"/>
    <w:rsid w:val="002A2809"/>
    <w:rsid w:val="002A2B7C"/>
    <w:rsid w:val="002A2D37"/>
    <w:rsid w:val="002A3B61"/>
    <w:rsid w:val="002A4974"/>
    <w:rsid w:val="002A537F"/>
    <w:rsid w:val="002A6086"/>
    <w:rsid w:val="002A677E"/>
    <w:rsid w:val="002B1708"/>
    <w:rsid w:val="002C0F24"/>
    <w:rsid w:val="002C28CC"/>
    <w:rsid w:val="002C3481"/>
    <w:rsid w:val="002C4A24"/>
    <w:rsid w:val="002C4A7C"/>
    <w:rsid w:val="002D181F"/>
    <w:rsid w:val="002D2332"/>
    <w:rsid w:val="002D4639"/>
    <w:rsid w:val="002D6C29"/>
    <w:rsid w:val="002E0876"/>
    <w:rsid w:val="002E3CE7"/>
    <w:rsid w:val="002F071C"/>
    <w:rsid w:val="002F1F52"/>
    <w:rsid w:val="002F29A7"/>
    <w:rsid w:val="002F3111"/>
    <w:rsid w:val="002F411E"/>
    <w:rsid w:val="002F4B08"/>
    <w:rsid w:val="002F5DD4"/>
    <w:rsid w:val="002F5E14"/>
    <w:rsid w:val="002F6B17"/>
    <w:rsid w:val="002F6D2B"/>
    <w:rsid w:val="00300081"/>
    <w:rsid w:val="00302CD4"/>
    <w:rsid w:val="00304377"/>
    <w:rsid w:val="00307D80"/>
    <w:rsid w:val="00314927"/>
    <w:rsid w:val="003152BE"/>
    <w:rsid w:val="003178E0"/>
    <w:rsid w:val="0031793B"/>
    <w:rsid w:val="00321379"/>
    <w:rsid w:val="00321AD8"/>
    <w:rsid w:val="00322150"/>
    <w:rsid w:val="00324B99"/>
    <w:rsid w:val="003261C6"/>
    <w:rsid w:val="00327531"/>
    <w:rsid w:val="00327B3A"/>
    <w:rsid w:val="003303D0"/>
    <w:rsid w:val="00331534"/>
    <w:rsid w:val="00331EC8"/>
    <w:rsid w:val="00333FA5"/>
    <w:rsid w:val="003355D5"/>
    <w:rsid w:val="00336563"/>
    <w:rsid w:val="00336B3A"/>
    <w:rsid w:val="00336B7F"/>
    <w:rsid w:val="0033773A"/>
    <w:rsid w:val="00337CFE"/>
    <w:rsid w:val="00340041"/>
    <w:rsid w:val="00342CF2"/>
    <w:rsid w:val="00344252"/>
    <w:rsid w:val="0034489D"/>
    <w:rsid w:val="0035096C"/>
    <w:rsid w:val="00350E90"/>
    <w:rsid w:val="00354247"/>
    <w:rsid w:val="0036146F"/>
    <w:rsid w:val="003624BC"/>
    <w:rsid w:val="0036534B"/>
    <w:rsid w:val="00370DC3"/>
    <w:rsid w:val="003717DE"/>
    <w:rsid w:val="00372C51"/>
    <w:rsid w:val="003743CF"/>
    <w:rsid w:val="003745C2"/>
    <w:rsid w:val="00374DD8"/>
    <w:rsid w:val="00375275"/>
    <w:rsid w:val="00376352"/>
    <w:rsid w:val="00381168"/>
    <w:rsid w:val="0038153D"/>
    <w:rsid w:val="00385C73"/>
    <w:rsid w:val="0039091D"/>
    <w:rsid w:val="00390F00"/>
    <w:rsid w:val="00391D77"/>
    <w:rsid w:val="00392499"/>
    <w:rsid w:val="00392577"/>
    <w:rsid w:val="0039482B"/>
    <w:rsid w:val="003961A3"/>
    <w:rsid w:val="003965CE"/>
    <w:rsid w:val="003A0969"/>
    <w:rsid w:val="003A162B"/>
    <w:rsid w:val="003A7022"/>
    <w:rsid w:val="003B1948"/>
    <w:rsid w:val="003B63F4"/>
    <w:rsid w:val="003B708F"/>
    <w:rsid w:val="003C1922"/>
    <w:rsid w:val="003C2A73"/>
    <w:rsid w:val="003C2A83"/>
    <w:rsid w:val="003C3D4E"/>
    <w:rsid w:val="003C46A3"/>
    <w:rsid w:val="003C4815"/>
    <w:rsid w:val="003C5EEA"/>
    <w:rsid w:val="003C794F"/>
    <w:rsid w:val="003D0FDC"/>
    <w:rsid w:val="003D120C"/>
    <w:rsid w:val="003D1A0F"/>
    <w:rsid w:val="003D41D0"/>
    <w:rsid w:val="003D71E1"/>
    <w:rsid w:val="003E1E32"/>
    <w:rsid w:val="003E5A30"/>
    <w:rsid w:val="003E73D8"/>
    <w:rsid w:val="003E7AE1"/>
    <w:rsid w:val="003F06E4"/>
    <w:rsid w:val="003F0D5F"/>
    <w:rsid w:val="003F29D9"/>
    <w:rsid w:val="003F323F"/>
    <w:rsid w:val="003F3BB9"/>
    <w:rsid w:val="003F695D"/>
    <w:rsid w:val="003F7051"/>
    <w:rsid w:val="003F7219"/>
    <w:rsid w:val="00405085"/>
    <w:rsid w:val="00405F31"/>
    <w:rsid w:val="004100C8"/>
    <w:rsid w:val="00410A61"/>
    <w:rsid w:val="00410C76"/>
    <w:rsid w:val="00411FCB"/>
    <w:rsid w:val="004120C0"/>
    <w:rsid w:val="00414274"/>
    <w:rsid w:val="00414BA1"/>
    <w:rsid w:val="00416589"/>
    <w:rsid w:val="00416F57"/>
    <w:rsid w:val="00420F23"/>
    <w:rsid w:val="00421E3C"/>
    <w:rsid w:val="0042717D"/>
    <w:rsid w:val="00427ABC"/>
    <w:rsid w:val="004305F9"/>
    <w:rsid w:val="004309F8"/>
    <w:rsid w:val="0043156A"/>
    <w:rsid w:val="00431928"/>
    <w:rsid w:val="004324BD"/>
    <w:rsid w:val="00432F6F"/>
    <w:rsid w:val="004350BA"/>
    <w:rsid w:val="004354D5"/>
    <w:rsid w:val="00437AE6"/>
    <w:rsid w:val="00440085"/>
    <w:rsid w:val="00446380"/>
    <w:rsid w:val="004465AC"/>
    <w:rsid w:val="00447045"/>
    <w:rsid w:val="00447DAB"/>
    <w:rsid w:val="004502A3"/>
    <w:rsid w:val="00450C68"/>
    <w:rsid w:val="0045396E"/>
    <w:rsid w:val="0045486B"/>
    <w:rsid w:val="0045551A"/>
    <w:rsid w:val="0045766A"/>
    <w:rsid w:val="00457B3A"/>
    <w:rsid w:val="00460109"/>
    <w:rsid w:val="00466E0B"/>
    <w:rsid w:val="00467457"/>
    <w:rsid w:val="00470441"/>
    <w:rsid w:val="00475A22"/>
    <w:rsid w:val="00476021"/>
    <w:rsid w:val="00476DEC"/>
    <w:rsid w:val="00477546"/>
    <w:rsid w:val="00477E40"/>
    <w:rsid w:val="004831EC"/>
    <w:rsid w:val="00483BC1"/>
    <w:rsid w:val="00484193"/>
    <w:rsid w:val="004866F1"/>
    <w:rsid w:val="004909A2"/>
    <w:rsid w:val="004A272C"/>
    <w:rsid w:val="004A2D29"/>
    <w:rsid w:val="004A31D0"/>
    <w:rsid w:val="004A5049"/>
    <w:rsid w:val="004A5B5D"/>
    <w:rsid w:val="004A7BDA"/>
    <w:rsid w:val="004B058C"/>
    <w:rsid w:val="004B1EDC"/>
    <w:rsid w:val="004B5CF1"/>
    <w:rsid w:val="004C00F1"/>
    <w:rsid w:val="004D061D"/>
    <w:rsid w:val="004D5AD2"/>
    <w:rsid w:val="004D6D09"/>
    <w:rsid w:val="004D6FF4"/>
    <w:rsid w:val="004D770D"/>
    <w:rsid w:val="004E151B"/>
    <w:rsid w:val="004E3825"/>
    <w:rsid w:val="004E3F7B"/>
    <w:rsid w:val="004E45F4"/>
    <w:rsid w:val="004E5BE9"/>
    <w:rsid w:val="004E5CE5"/>
    <w:rsid w:val="004E66C1"/>
    <w:rsid w:val="004F0270"/>
    <w:rsid w:val="004F152E"/>
    <w:rsid w:val="004F1EE2"/>
    <w:rsid w:val="004F2157"/>
    <w:rsid w:val="00500D1C"/>
    <w:rsid w:val="00501778"/>
    <w:rsid w:val="0050381F"/>
    <w:rsid w:val="00504CBF"/>
    <w:rsid w:val="00506611"/>
    <w:rsid w:val="00510DD7"/>
    <w:rsid w:val="00513638"/>
    <w:rsid w:val="00517DD8"/>
    <w:rsid w:val="00523207"/>
    <w:rsid w:val="00525CFF"/>
    <w:rsid w:val="00527ACF"/>
    <w:rsid w:val="00533388"/>
    <w:rsid w:val="005352D8"/>
    <w:rsid w:val="00535B7B"/>
    <w:rsid w:val="00536701"/>
    <w:rsid w:val="005402DA"/>
    <w:rsid w:val="0054178C"/>
    <w:rsid w:val="00542CB4"/>
    <w:rsid w:val="0054454A"/>
    <w:rsid w:val="00544ACE"/>
    <w:rsid w:val="00552160"/>
    <w:rsid w:val="00553F95"/>
    <w:rsid w:val="00555AE4"/>
    <w:rsid w:val="00556E65"/>
    <w:rsid w:val="00557C35"/>
    <w:rsid w:val="005620D3"/>
    <w:rsid w:val="005636C9"/>
    <w:rsid w:val="00564732"/>
    <w:rsid w:val="00564D3A"/>
    <w:rsid w:val="00565A4C"/>
    <w:rsid w:val="00566CF5"/>
    <w:rsid w:val="00567AE4"/>
    <w:rsid w:val="00570DAC"/>
    <w:rsid w:val="00571C0D"/>
    <w:rsid w:val="0057374C"/>
    <w:rsid w:val="00574BDB"/>
    <w:rsid w:val="00574DD7"/>
    <w:rsid w:val="00577332"/>
    <w:rsid w:val="00580384"/>
    <w:rsid w:val="005804BE"/>
    <w:rsid w:val="00580AB8"/>
    <w:rsid w:val="0058167F"/>
    <w:rsid w:val="00581C46"/>
    <w:rsid w:val="005853AE"/>
    <w:rsid w:val="0058687F"/>
    <w:rsid w:val="0058689C"/>
    <w:rsid w:val="005903C7"/>
    <w:rsid w:val="0059179D"/>
    <w:rsid w:val="0059285E"/>
    <w:rsid w:val="00594AFE"/>
    <w:rsid w:val="00594B46"/>
    <w:rsid w:val="00594B59"/>
    <w:rsid w:val="00596CB9"/>
    <w:rsid w:val="00596EAE"/>
    <w:rsid w:val="005A1BC1"/>
    <w:rsid w:val="005A2621"/>
    <w:rsid w:val="005A354E"/>
    <w:rsid w:val="005A3677"/>
    <w:rsid w:val="005A5533"/>
    <w:rsid w:val="005A6420"/>
    <w:rsid w:val="005A6B9D"/>
    <w:rsid w:val="005A7F17"/>
    <w:rsid w:val="005B2CAE"/>
    <w:rsid w:val="005B56D5"/>
    <w:rsid w:val="005B69EF"/>
    <w:rsid w:val="005B7242"/>
    <w:rsid w:val="005B7720"/>
    <w:rsid w:val="005C3E59"/>
    <w:rsid w:val="005C5E4C"/>
    <w:rsid w:val="005C6211"/>
    <w:rsid w:val="005C6B3F"/>
    <w:rsid w:val="005C6C3E"/>
    <w:rsid w:val="005D1742"/>
    <w:rsid w:val="005D1883"/>
    <w:rsid w:val="005D41A9"/>
    <w:rsid w:val="005D427D"/>
    <w:rsid w:val="005D4DCC"/>
    <w:rsid w:val="005E19D2"/>
    <w:rsid w:val="005E289F"/>
    <w:rsid w:val="005F0474"/>
    <w:rsid w:val="005F4237"/>
    <w:rsid w:val="005F4DA3"/>
    <w:rsid w:val="005F672C"/>
    <w:rsid w:val="005F78C1"/>
    <w:rsid w:val="005F7E9A"/>
    <w:rsid w:val="0060042F"/>
    <w:rsid w:val="00600E12"/>
    <w:rsid w:val="00603281"/>
    <w:rsid w:val="00607F4E"/>
    <w:rsid w:val="006101BE"/>
    <w:rsid w:val="00610565"/>
    <w:rsid w:val="00611771"/>
    <w:rsid w:val="00611EB7"/>
    <w:rsid w:val="00616693"/>
    <w:rsid w:val="006173F5"/>
    <w:rsid w:val="006209DF"/>
    <w:rsid w:val="00621B53"/>
    <w:rsid w:val="0062445E"/>
    <w:rsid w:val="0062631C"/>
    <w:rsid w:val="006276CC"/>
    <w:rsid w:val="00634081"/>
    <w:rsid w:val="00634F3C"/>
    <w:rsid w:val="00635CDA"/>
    <w:rsid w:val="00636A69"/>
    <w:rsid w:val="006376C4"/>
    <w:rsid w:val="0064351A"/>
    <w:rsid w:val="00646180"/>
    <w:rsid w:val="00646A04"/>
    <w:rsid w:val="00646A99"/>
    <w:rsid w:val="006475D4"/>
    <w:rsid w:val="006512BE"/>
    <w:rsid w:val="00652917"/>
    <w:rsid w:val="00654B8B"/>
    <w:rsid w:val="006607DE"/>
    <w:rsid w:val="006611DA"/>
    <w:rsid w:val="006645F1"/>
    <w:rsid w:val="00667F8B"/>
    <w:rsid w:val="00673C61"/>
    <w:rsid w:val="00674598"/>
    <w:rsid w:val="00674CDA"/>
    <w:rsid w:val="00681A55"/>
    <w:rsid w:val="0068403C"/>
    <w:rsid w:val="00684140"/>
    <w:rsid w:val="006844C2"/>
    <w:rsid w:val="006850C1"/>
    <w:rsid w:val="006852DD"/>
    <w:rsid w:val="00687F58"/>
    <w:rsid w:val="00690432"/>
    <w:rsid w:val="00694462"/>
    <w:rsid w:val="006974C4"/>
    <w:rsid w:val="0069780C"/>
    <w:rsid w:val="006A2B02"/>
    <w:rsid w:val="006A3380"/>
    <w:rsid w:val="006A35AC"/>
    <w:rsid w:val="006A3EDD"/>
    <w:rsid w:val="006A3F3B"/>
    <w:rsid w:val="006A6FA2"/>
    <w:rsid w:val="006A6FB3"/>
    <w:rsid w:val="006B07BB"/>
    <w:rsid w:val="006B18BC"/>
    <w:rsid w:val="006B28D6"/>
    <w:rsid w:val="006B6485"/>
    <w:rsid w:val="006B6CDF"/>
    <w:rsid w:val="006C183F"/>
    <w:rsid w:val="006C23FF"/>
    <w:rsid w:val="006C4578"/>
    <w:rsid w:val="006C4A77"/>
    <w:rsid w:val="006C5623"/>
    <w:rsid w:val="006C6E94"/>
    <w:rsid w:val="006C7E64"/>
    <w:rsid w:val="006D2075"/>
    <w:rsid w:val="006D3CE3"/>
    <w:rsid w:val="006D622D"/>
    <w:rsid w:val="006D6C7F"/>
    <w:rsid w:val="006E06AD"/>
    <w:rsid w:val="006E0E6A"/>
    <w:rsid w:val="006E2F2A"/>
    <w:rsid w:val="006E5082"/>
    <w:rsid w:val="006E5096"/>
    <w:rsid w:val="006E5ECA"/>
    <w:rsid w:val="006F28ED"/>
    <w:rsid w:val="00704A65"/>
    <w:rsid w:val="007054AF"/>
    <w:rsid w:val="0070649A"/>
    <w:rsid w:val="00707542"/>
    <w:rsid w:val="00711223"/>
    <w:rsid w:val="00712775"/>
    <w:rsid w:val="00712A31"/>
    <w:rsid w:val="0071327D"/>
    <w:rsid w:val="00713C23"/>
    <w:rsid w:val="00714E53"/>
    <w:rsid w:val="00717BE7"/>
    <w:rsid w:val="0072092E"/>
    <w:rsid w:val="00720B1B"/>
    <w:rsid w:val="0072131F"/>
    <w:rsid w:val="007216A3"/>
    <w:rsid w:val="00721E9F"/>
    <w:rsid w:val="007225E2"/>
    <w:rsid w:val="00723085"/>
    <w:rsid w:val="007231B9"/>
    <w:rsid w:val="0072341D"/>
    <w:rsid w:val="00725D11"/>
    <w:rsid w:val="00726E7F"/>
    <w:rsid w:val="00730B38"/>
    <w:rsid w:val="0073427F"/>
    <w:rsid w:val="00734F8C"/>
    <w:rsid w:val="0074114D"/>
    <w:rsid w:val="007432C4"/>
    <w:rsid w:val="00744146"/>
    <w:rsid w:val="007471E2"/>
    <w:rsid w:val="00752D63"/>
    <w:rsid w:val="007533D5"/>
    <w:rsid w:val="007540C3"/>
    <w:rsid w:val="007541DC"/>
    <w:rsid w:val="0075536A"/>
    <w:rsid w:val="00755514"/>
    <w:rsid w:val="00760229"/>
    <w:rsid w:val="00764790"/>
    <w:rsid w:val="00765691"/>
    <w:rsid w:val="00767BC1"/>
    <w:rsid w:val="007720B0"/>
    <w:rsid w:val="0077356C"/>
    <w:rsid w:val="0078001A"/>
    <w:rsid w:val="00782980"/>
    <w:rsid w:val="00784349"/>
    <w:rsid w:val="00784422"/>
    <w:rsid w:val="00787F05"/>
    <w:rsid w:val="00790A77"/>
    <w:rsid w:val="00790D25"/>
    <w:rsid w:val="007939A8"/>
    <w:rsid w:val="00794B2A"/>
    <w:rsid w:val="007977B4"/>
    <w:rsid w:val="007A0D4A"/>
    <w:rsid w:val="007A1DE0"/>
    <w:rsid w:val="007B3208"/>
    <w:rsid w:val="007B6716"/>
    <w:rsid w:val="007C2723"/>
    <w:rsid w:val="007C2B11"/>
    <w:rsid w:val="007C38FE"/>
    <w:rsid w:val="007C6D90"/>
    <w:rsid w:val="007C6D94"/>
    <w:rsid w:val="007D13CF"/>
    <w:rsid w:val="007D1DFD"/>
    <w:rsid w:val="007D5BCE"/>
    <w:rsid w:val="007D6F0A"/>
    <w:rsid w:val="007D7523"/>
    <w:rsid w:val="007D77C0"/>
    <w:rsid w:val="007D7B9A"/>
    <w:rsid w:val="007E02A2"/>
    <w:rsid w:val="007E24E7"/>
    <w:rsid w:val="007E5297"/>
    <w:rsid w:val="007E5D9E"/>
    <w:rsid w:val="007E7B23"/>
    <w:rsid w:val="007F3604"/>
    <w:rsid w:val="007F7A23"/>
    <w:rsid w:val="008061A8"/>
    <w:rsid w:val="0080628A"/>
    <w:rsid w:val="00807897"/>
    <w:rsid w:val="00810DE2"/>
    <w:rsid w:val="00811FDE"/>
    <w:rsid w:val="0081235E"/>
    <w:rsid w:val="0081520E"/>
    <w:rsid w:val="00820E5B"/>
    <w:rsid w:val="0082248A"/>
    <w:rsid w:val="00826940"/>
    <w:rsid w:val="0083339D"/>
    <w:rsid w:val="00834C53"/>
    <w:rsid w:val="008360F3"/>
    <w:rsid w:val="00843CC8"/>
    <w:rsid w:val="00844440"/>
    <w:rsid w:val="0084479A"/>
    <w:rsid w:val="0084504D"/>
    <w:rsid w:val="00846E90"/>
    <w:rsid w:val="00851CBD"/>
    <w:rsid w:val="00855D07"/>
    <w:rsid w:val="00855FC8"/>
    <w:rsid w:val="00856299"/>
    <w:rsid w:val="008569CA"/>
    <w:rsid w:val="008616D3"/>
    <w:rsid w:val="00864121"/>
    <w:rsid w:val="00867B61"/>
    <w:rsid w:val="00867D18"/>
    <w:rsid w:val="0087007F"/>
    <w:rsid w:val="0087045D"/>
    <w:rsid w:val="00872E6E"/>
    <w:rsid w:val="00874D2A"/>
    <w:rsid w:val="00875075"/>
    <w:rsid w:val="00880393"/>
    <w:rsid w:val="00880CFC"/>
    <w:rsid w:val="0088239C"/>
    <w:rsid w:val="00882844"/>
    <w:rsid w:val="00882C47"/>
    <w:rsid w:val="00883AC9"/>
    <w:rsid w:val="00884616"/>
    <w:rsid w:val="00885F31"/>
    <w:rsid w:val="00886AFF"/>
    <w:rsid w:val="00887DA4"/>
    <w:rsid w:val="00895078"/>
    <w:rsid w:val="008A120A"/>
    <w:rsid w:val="008A2282"/>
    <w:rsid w:val="008A366D"/>
    <w:rsid w:val="008A4560"/>
    <w:rsid w:val="008A5484"/>
    <w:rsid w:val="008A77B6"/>
    <w:rsid w:val="008A7A8F"/>
    <w:rsid w:val="008B1FF7"/>
    <w:rsid w:val="008B2E7F"/>
    <w:rsid w:val="008B3338"/>
    <w:rsid w:val="008B4530"/>
    <w:rsid w:val="008C05AB"/>
    <w:rsid w:val="008C2A27"/>
    <w:rsid w:val="008C4D0B"/>
    <w:rsid w:val="008C650B"/>
    <w:rsid w:val="008C68C0"/>
    <w:rsid w:val="008C6C99"/>
    <w:rsid w:val="008C7244"/>
    <w:rsid w:val="008D3807"/>
    <w:rsid w:val="008D4457"/>
    <w:rsid w:val="008D6E57"/>
    <w:rsid w:val="008E09A3"/>
    <w:rsid w:val="008E13B8"/>
    <w:rsid w:val="008E23AF"/>
    <w:rsid w:val="008E2E65"/>
    <w:rsid w:val="008E3D49"/>
    <w:rsid w:val="008F0473"/>
    <w:rsid w:val="008F1B01"/>
    <w:rsid w:val="008F5096"/>
    <w:rsid w:val="008F53C3"/>
    <w:rsid w:val="009005FF"/>
    <w:rsid w:val="00900F84"/>
    <w:rsid w:val="009041C9"/>
    <w:rsid w:val="00905C74"/>
    <w:rsid w:val="0091028B"/>
    <w:rsid w:val="0091293D"/>
    <w:rsid w:val="00916F62"/>
    <w:rsid w:val="009175A1"/>
    <w:rsid w:val="00921A4F"/>
    <w:rsid w:val="00924ED2"/>
    <w:rsid w:val="00925C4A"/>
    <w:rsid w:val="00926BF3"/>
    <w:rsid w:val="0092792C"/>
    <w:rsid w:val="009328F9"/>
    <w:rsid w:val="00932EB9"/>
    <w:rsid w:val="0093518B"/>
    <w:rsid w:val="00935A67"/>
    <w:rsid w:val="00936B32"/>
    <w:rsid w:val="0093765C"/>
    <w:rsid w:val="0094025D"/>
    <w:rsid w:val="009426FE"/>
    <w:rsid w:val="00944899"/>
    <w:rsid w:val="00946947"/>
    <w:rsid w:val="00946BF6"/>
    <w:rsid w:val="00951525"/>
    <w:rsid w:val="00951D36"/>
    <w:rsid w:val="00952A69"/>
    <w:rsid w:val="00954504"/>
    <w:rsid w:val="00954872"/>
    <w:rsid w:val="00954A55"/>
    <w:rsid w:val="00955A20"/>
    <w:rsid w:val="0095619C"/>
    <w:rsid w:val="00956450"/>
    <w:rsid w:val="00957E22"/>
    <w:rsid w:val="00963D44"/>
    <w:rsid w:val="00964DC0"/>
    <w:rsid w:val="00965696"/>
    <w:rsid w:val="00965F5B"/>
    <w:rsid w:val="00966357"/>
    <w:rsid w:val="00971458"/>
    <w:rsid w:val="009734E5"/>
    <w:rsid w:val="009743F0"/>
    <w:rsid w:val="009779FF"/>
    <w:rsid w:val="009812E3"/>
    <w:rsid w:val="009813AC"/>
    <w:rsid w:val="00982BD0"/>
    <w:rsid w:val="00982CBE"/>
    <w:rsid w:val="00982E03"/>
    <w:rsid w:val="00982ED1"/>
    <w:rsid w:val="009857AD"/>
    <w:rsid w:val="009905B3"/>
    <w:rsid w:val="00990A5B"/>
    <w:rsid w:val="0099146C"/>
    <w:rsid w:val="0099405E"/>
    <w:rsid w:val="0099479C"/>
    <w:rsid w:val="009948DE"/>
    <w:rsid w:val="009954EA"/>
    <w:rsid w:val="009972E5"/>
    <w:rsid w:val="00997FF6"/>
    <w:rsid w:val="009A25BD"/>
    <w:rsid w:val="009A2B5F"/>
    <w:rsid w:val="009A38C6"/>
    <w:rsid w:val="009A4494"/>
    <w:rsid w:val="009A7C2A"/>
    <w:rsid w:val="009B02AE"/>
    <w:rsid w:val="009B14E9"/>
    <w:rsid w:val="009B3D69"/>
    <w:rsid w:val="009C08A4"/>
    <w:rsid w:val="009C0F87"/>
    <w:rsid w:val="009C4578"/>
    <w:rsid w:val="009C6561"/>
    <w:rsid w:val="009D0776"/>
    <w:rsid w:val="009D07A8"/>
    <w:rsid w:val="009D1089"/>
    <w:rsid w:val="009D55B4"/>
    <w:rsid w:val="009D68DE"/>
    <w:rsid w:val="009E3DA5"/>
    <w:rsid w:val="009E56F6"/>
    <w:rsid w:val="009E5725"/>
    <w:rsid w:val="009E6106"/>
    <w:rsid w:val="009F077F"/>
    <w:rsid w:val="009F093C"/>
    <w:rsid w:val="009F23BA"/>
    <w:rsid w:val="009F417C"/>
    <w:rsid w:val="00A011CA"/>
    <w:rsid w:val="00A02C93"/>
    <w:rsid w:val="00A057BE"/>
    <w:rsid w:val="00A07AED"/>
    <w:rsid w:val="00A100DF"/>
    <w:rsid w:val="00A113A6"/>
    <w:rsid w:val="00A11D73"/>
    <w:rsid w:val="00A12516"/>
    <w:rsid w:val="00A1410E"/>
    <w:rsid w:val="00A1429D"/>
    <w:rsid w:val="00A15720"/>
    <w:rsid w:val="00A17405"/>
    <w:rsid w:val="00A2189D"/>
    <w:rsid w:val="00A25557"/>
    <w:rsid w:val="00A26101"/>
    <w:rsid w:val="00A26AE5"/>
    <w:rsid w:val="00A312BE"/>
    <w:rsid w:val="00A32897"/>
    <w:rsid w:val="00A3355D"/>
    <w:rsid w:val="00A33E29"/>
    <w:rsid w:val="00A340DB"/>
    <w:rsid w:val="00A40AB9"/>
    <w:rsid w:val="00A42210"/>
    <w:rsid w:val="00A42D8A"/>
    <w:rsid w:val="00A44F2D"/>
    <w:rsid w:val="00A45888"/>
    <w:rsid w:val="00A46867"/>
    <w:rsid w:val="00A525B7"/>
    <w:rsid w:val="00A534E5"/>
    <w:rsid w:val="00A53F70"/>
    <w:rsid w:val="00A57693"/>
    <w:rsid w:val="00A57B4E"/>
    <w:rsid w:val="00A6692B"/>
    <w:rsid w:val="00A70994"/>
    <w:rsid w:val="00A72C35"/>
    <w:rsid w:val="00A73F57"/>
    <w:rsid w:val="00A7493A"/>
    <w:rsid w:val="00A752F1"/>
    <w:rsid w:val="00A77C10"/>
    <w:rsid w:val="00A77E0D"/>
    <w:rsid w:val="00A81EBF"/>
    <w:rsid w:val="00A8476B"/>
    <w:rsid w:val="00A85A6A"/>
    <w:rsid w:val="00A86288"/>
    <w:rsid w:val="00A87912"/>
    <w:rsid w:val="00A9188F"/>
    <w:rsid w:val="00A92A20"/>
    <w:rsid w:val="00A93E09"/>
    <w:rsid w:val="00A94463"/>
    <w:rsid w:val="00A95CF3"/>
    <w:rsid w:val="00A96D1A"/>
    <w:rsid w:val="00AA1498"/>
    <w:rsid w:val="00AA27B1"/>
    <w:rsid w:val="00AA2E7B"/>
    <w:rsid w:val="00AB2380"/>
    <w:rsid w:val="00AB25FD"/>
    <w:rsid w:val="00AB33B3"/>
    <w:rsid w:val="00AB5358"/>
    <w:rsid w:val="00AC11B3"/>
    <w:rsid w:val="00AC2016"/>
    <w:rsid w:val="00AC270F"/>
    <w:rsid w:val="00AC2D98"/>
    <w:rsid w:val="00AD1685"/>
    <w:rsid w:val="00AD26F5"/>
    <w:rsid w:val="00AD3A6E"/>
    <w:rsid w:val="00AD68B2"/>
    <w:rsid w:val="00AE1954"/>
    <w:rsid w:val="00AE1CAF"/>
    <w:rsid w:val="00AE20D9"/>
    <w:rsid w:val="00AE2220"/>
    <w:rsid w:val="00AE3CC5"/>
    <w:rsid w:val="00AE6067"/>
    <w:rsid w:val="00AE719F"/>
    <w:rsid w:val="00AF0ED4"/>
    <w:rsid w:val="00B0236D"/>
    <w:rsid w:val="00B03E33"/>
    <w:rsid w:val="00B04998"/>
    <w:rsid w:val="00B059EF"/>
    <w:rsid w:val="00B05BE7"/>
    <w:rsid w:val="00B10C19"/>
    <w:rsid w:val="00B10E87"/>
    <w:rsid w:val="00B113D3"/>
    <w:rsid w:val="00B12E8B"/>
    <w:rsid w:val="00B13605"/>
    <w:rsid w:val="00B1616B"/>
    <w:rsid w:val="00B1645A"/>
    <w:rsid w:val="00B21005"/>
    <w:rsid w:val="00B219E5"/>
    <w:rsid w:val="00B21D93"/>
    <w:rsid w:val="00B2215F"/>
    <w:rsid w:val="00B23EAE"/>
    <w:rsid w:val="00B24719"/>
    <w:rsid w:val="00B25313"/>
    <w:rsid w:val="00B26548"/>
    <w:rsid w:val="00B27149"/>
    <w:rsid w:val="00B30ED1"/>
    <w:rsid w:val="00B31382"/>
    <w:rsid w:val="00B345AB"/>
    <w:rsid w:val="00B346CD"/>
    <w:rsid w:val="00B411A9"/>
    <w:rsid w:val="00B4322F"/>
    <w:rsid w:val="00B4421B"/>
    <w:rsid w:val="00B44909"/>
    <w:rsid w:val="00B454F3"/>
    <w:rsid w:val="00B45771"/>
    <w:rsid w:val="00B47C92"/>
    <w:rsid w:val="00B508EA"/>
    <w:rsid w:val="00B522EC"/>
    <w:rsid w:val="00B52831"/>
    <w:rsid w:val="00B54294"/>
    <w:rsid w:val="00B570A0"/>
    <w:rsid w:val="00B57D16"/>
    <w:rsid w:val="00B60B57"/>
    <w:rsid w:val="00B61467"/>
    <w:rsid w:val="00B625DB"/>
    <w:rsid w:val="00B62907"/>
    <w:rsid w:val="00B637EF"/>
    <w:rsid w:val="00B6481D"/>
    <w:rsid w:val="00B665F5"/>
    <w:rsid w:val="00B67876"/>
    <w:rsid w:val="00B7099D"/>
    <w:rsid w:val="00B71967"/>
    <w:rsid w:val="00B73F31"/>
    <w:rsid w:val="00B758F1"/>
    <w:rsid w:val="00B764BC"/>
    <w:rsid w:val="00B766E4"/>
    <w:rsid w:val="00B80572"/>
    <w:rsid w:val="00B83B2E"/>
    <w:rsid w:val="00B84DD6"/>
    <w:rsid w:val="00B87DCB"/>
    <w:rsid w:val="00B9271E"/>
    <w:rsid w:val="00B93590"/>
    <w:rsid w:val="00B9532D"/>
    <w:rsid w:val="00B963BC"/>
    <w:rsid w:val="00B979C9"/>
    <w:rsid w:val="00BA17D2"/>
    <w:rsid w:val="00BA3C7F"/>
    <w:rsid w:val="00BA45D4"/>
    <w:rsid w:val="00BA49B9"/>
    <w:rsid w:val="00BB0972"/>
    <w:rsid w:val="00BB0F9C"/>
    <w:rsid w:val="00BB25B3"/>
    <w:rsid w:val="00BB2F5D"/>
    <w:rsid w:val="00BB31C2"/>
    <w:rsid w:val="00BB4463"/>
    <w:rsid w:val="00BB4C12"/>
    <w:rsid w:val="00BB4D51"/>
    <w:rsid w:val="00BB529E"/>
    <w:rsid w:val="00BB5C13"/>
    <w:rsid w:val="00BB6C02"/>
    <w:rsid w:val="00BC08A7"/>
    <w:rsid w:val="00BC08C2"/>
    <w:rsid w:val="00BC6C24"/>
    <w:rsid w:val="00BD0D79"/>
    <w:rsid w:val="00BD205F"/>
    <w:rsid w:val="00BD3C2D"/>
    <w:rsid w:val="00BD442A"/>
    <w:rsid w:val="00BD44D8"/>
    <w:rsid w:val="00BD4DF6"/>
    <w:rsid w:val="00BD5BFE"/>
    <w:rsid w:val="00BE73CF"/>
    <w:rsid w:val="00BF03E8"/>
    <w:rsid w:val="00BF36E0"/>
    <w:rsid w:val="00BF3C5F"/>
    <w:rsid w:val="00BF588B"/>
    <w:rsid w:val="00BF636A"/>
    <w:rsid w:val="00BF6E9B"/>
    <w:rsid w:val="00BF7D57"/>
    <w:rsid w:val="00C00844"/>
    <w:rsid w:val="00C01963"/>
    <w:rsid w:val="00C02BE1"/>
    <w:rsid w:val="00C04052"/>
    <w:rsid w:val="00C1134E"/>
    <w:rsid w:val="00C117E8"/>
    <w:rsid w:val="00C11B62"/>
    <w:rsid w:val="00C11F36"/>
    <w:rsid w:val="00C120FB"/>
    <w:rsid w:val="00C15220"/>
    <w:rsid w:val="00C16EC0"/>
    <w:rsid w:val="00C17371"/>
    <w:rsid w:val="00C20645"/>
    <w:rsid w:val="00C22AD3"/>
    <w:rsid w:val="00C22DA5"/>
    <w:rsid w:val="00C256DB"/>
    <w:rsid w:val="00C272E7"/>
    <w:rsid w:val="00C302AF"/>
    <w:rsid w:val="00C31451"/>
    <w:rsid w:val="00C32A32"/>
    <w:rsid w:val="00C32FA3"/>
    <w:rsid w:val="00C37652"/>
    <w:rsid w:val="00C43432"/>
    <w:rsid w:val="00C4356B"/>
    <w:rsid w:val="00C45529"/>
    <w:rsid w:val="00C47EDA"/>
    <w:rsid w:val="00C50A20"/>
    <w:rsid w:val="00C52EA8"/>
    <w:rsid w:val="00C56B85"/>
    <w:rsid w:val="00C57358"/>
    <w:rsid w:val="00C6032C"/>
    <w:rsid w:val="00C605E0"/>
    <w:rsid w:val="00C60881"/>
    <w:rsid w:val="00C623A8"/>
    <w:rsid w:val="00C667AC"/>
    <w:rsid w:val="00C6763F"/>
    <w:rsid w:val="00C71633"/>
    <w:rsid w:val="00C72427"/>
    <w:rsid w:val="00C7379A"/>
    <w:rsid w:val="00C74DEF"/>
    <w:rsid w:val="00C75F66"/>
    <w:rsid w:val="00C827B8"/>
    <w:rsid w:val="00C85D98"/>
    <w:rsid w:val="00C90300"/>
    <w:rsid w:val="00C92964"/>
    <w:rsid w:val="00CA2C59"/>
    <w:rsid w:val="00CA2D90"/>
    <w:rsid w:val="00CA4CB3"/>
    <w:rsid w:val="00CA56C6"/>
    <w:rsid w:val="00CA75D1"/>
    <w:rsid w:val="00CB00F0"/>
    <w:rsid w:val="00CB0142"/>
    <w:rsid w:val="00CB0E74"/>
    <w:rsid w:val="00CB172C"/>
    <w:rsid w:val="00CB1FCC"/>
    <w:rsid w:val="00CB6B09"/>
    <w:rsid w:val="00CC3848"/>
    <w:rsid w:val="00CC3DA6"/>
    <w:rsid w:val="00CC46FB"/>
    <w:rsid w:val="00CC4881"/>
    <w:rsid w:val="00CC4ACD"/>
    <w:rsid w:val="00CC763A"/>
    <w:rsid w:val="00CD1AE0"/>
    <w:rsid w:val="00CD3C1C"/>
    <w:rsid w:val="00CD5243"/>
    <w:rsid w:val="00CE0017"/>
    <w:rsid w:val="00CE4173"/>
    <w:rsid w:val="00CE6C92"/>
    <w:rsid w:val="00CE727C"/>
    <w:rsid w:val="00CE7337"/>
    <w:rsid w:val="00CF06DA"/>
    <w:rsid w:val="00CF2171"/>
    <w:rsid w:val="00CF2213"/>
    <w:rsid w:val="00CF22B1"/>
    <w:rsid w:val="00CF2368"/>
    <w:rsid w:val="00CF317E"/>
    <w:rsid w:val="00CF3CA3"/>
    <w:rsid w:val="00CF48B1"/>
    <w:rsid w:val="00CF5E33"/>
    <w:rsid w:val="00CF5E94"/>
    <w:rsid w:val="00CF69A4"/>
    <w:rsid w:val="00CF7A0E"/>
    <w:rsid w:val="00CF7CDD"/>
    <w:rsid w:val="00D02961"/>
    <w:rsid w:val="00D029C5"/>
    <w:rsid w:val="00D03554"/>
    <w:rsid w:val="00D03EDD"/>
    <w:rsid w:val="00D053A1"/>
    <w:rsid w:val="00D07759"/>
    <w:rsid w:val="00D110BC"/>
    <w:rsid w:val="00D1188A"/>
    <w:rsid w:val="00D12D6B"/>
    <w:rsid w:val="00D13431"/>
    <w:rsid w:val="00D13E1C"/>
    <w:rsid w:val="00D15198"/>
    <w:rsid w:val="00D15AD7"/>
    <w:rsid w:val="00D2001E"/>
    <w:rsid w:val="00D23E13"/>
    <w:rsid w:val="00D25DF2"/>
    <w:rsid w:val="00D262B0"/>
    <w:rsid w:val="00D30C4B"/>
    <w:rsid w:val="00D316B4"/>
    <w:rsid w:val="00D3402E"/>
    <w:rsid w:val="00D36CD9"/>
    <w:rsid w:val="00D372A7"/>
    <w:rsid w:val="00D37571"/>
    <w:rsid w:val="00D37834"/>
    <w:rsid w:val="00D431B2"/>
    <w:rsid w:val="00D4371F"/>
    <w:rsid w:val="00D456F4"/>
    <w:rsid w:val="00D46E6E"/>
    <w:rsid w:val="00D46E73"/>
    <w:rsid w:val="00D50609"/>
    <w:rsid w:val="00D51A40"/>
    <w:rsid w:val="00D52E6A"/>
    <w:rsid w:val="00D52E71"/>
    <w:rsid w:val="00D5308B"/>
    <w:rsid w:val="00D5561F"/>
    <w:rsid w:val="00D60E50"/>
    <w:rsid w:val="00D6135D"/>
    <w:rsid w:val="00D613DA"/>
    <w:rsid w:val="00D63CD0"/>
    <w:rsid w:val="00D63D7E"/>
    <w:rsid w:val="00D645BA"/>
    <w:rsid w:val="00D67B8B"/>
    <w:rsid w:val="00D71F54"/>
    <w:rsid w:val="00D71FB3"/>
    <w:rsid w:val="00D74BD2"/>
    <w:rsid w:val="00D76BC2"/>
    <w:rsid w:val="00D80219"/>
    <w:rsid w:val="00D869E1"/>
    <w:rsid w:val="00D87261"/>
    <w:rsid w:val="00D8741E"/>
    <w:rsid w:val="00D91D90"/>
    <w:rsid w:val="00D927F7"/>
    <w:rsid w:val="00D92F5B"/>
    <w:rsid w:val="00D9399A"/>
    <w:rsid w:val="00D95916"/>
    <w:rsid w:val="00DA2DC4"/>
    <w:rsid w:val="00DA3455"/>
    <w:rsid w:val="00DA4F9C"/>
    <w:rsid w:val="00DA65F3"/>
    <w:rsid w:val="00DA72C5"/>
    <w:rsid w:val="00DB00C9"/>
    <w:rsid w:val="00DB0E6E"/>
    <w:rsid w:val="00DB259E"/>
    <w:rsid w:val="00DB2C2C"/>
    <w:rsid w:val="00DB4966"/>
    <w:rsid w:val="00DB6F10"/>
    <w:rsid w:val="00DB7843"/>
    <w:rsid w:val="00DC079A"/>
    <w:rsid w:val="00DC4406"/>
    <w:rsid w:val="00DD09AD"/>
    <w:rsid w:val="00DD10D7"/>
    <w:rsid w:val="00DD1B96"/>
    <w:rsid w:val="00DD577A"/>
    <w:rsid w:val="00DD7D14"/>
    <w:rsid w:val="00DF0247"/>
    <w:rsid w:val="00DF40A5"/>
    <w:rsid w:val="00DF5B48"/>
    <w:rsid w:val="00DF69D7"/>
    <w:rsid w:val="00E00850"/>
    <w:rsid w:val="00E04847"/>
    <w:rsid w:val="00E052C1"/>
    <w:rsid w:val="00E05C01"/>
    <w:rsid w:val="00E066BD"/>
    <w:rsid w:val="00E06D9B"/>
    <w:rsid w:val="00E12640"/>
    <w:rsid w:val="00E12CB4"/>
    <w:rsid w:val="00E143C3"/>
    <w:rsid w:val="00E16145"/>
    <w:rsid w:val="00E16BCE"/>
    <w:rsid w:val="00E214A0"/>
    <w:rsid w:val="00E229BB"/>
    <w:rsid w:val="00E230C7"/>
    <w:rsid w:val="00E25721"/>
    <w:rsid w:val="00E25AC7"/>
    <w:rsid w:val="00E25E3A"/>
    <w:rsid w:val="00E262EB"/>
    <w:rsid w:val="00E327B3"/>
    <w:rsid w:val="00E4141D"/>
    <w:rsid w:val="00E46715"/>
    <w:rsid w:val="00E47D9E"/>
    <w:rsid w:val="00E548AF"/>
    <w:rsid w:val="00E56D5B"/>
    <w:rsid w:val="00E60D23"/>
    <w:rsid w:val="00E6159E"/>
    <w:rsid w:val="00E62B35"/>
    <w:rsid w:val="00E63225"/>
    <w:rsid w:val="00E672A6"/>
    <w:rsid w:val="00E7069A"/>
    <w:rsid w:val="00E71CC0"/>
    <w:rsid w:val="00E7557B"/>
    <w:rsid w:val="00E76C5D"/>
    <w:rsid w:val="00E81488"/>
    <w:rsid w:val="00E83677"/>
    <w:rsid w:val="00E908B5"/>
    <w:rsid w:val="00E90FBC"/>
    <w:rsid w:val="00E91568"/>
    <w:rsid w:val="00E91924"/>
    <w:rsid w:val="00E91D0D"/>
    <w:rsid w:val="00E94CEC"/>
    <w:rsid w:val="00E9556F"/>
    <w:rsid w:val="00E95A6C"/>
    <w:rsid w:val="00E9740F"/>
    <w:rsid w:val="00EA07BB"/>
    <w:rsid w:val="00EA163C"/>
    <w:rsid w:val="00EA44D7"/>
    <w:rsid w:val="00EA4B88"/>
    <w:rsid w:val="00EA610C"/>
    <w:rsid w:val="00EA690D"/>
    <w:rsid w:val="00EA6EBB"/>
    <w:rsid w:val="00EB27C9"/>
    <w:rsid w:val="00EB4C20"/>
    <w:rsid w:val="00EB52D8"/>
    <w:rsid w:val="00EB54F4"/>
    <w:rsid w:val="00EB5E18"/>
    <w:rsid w:val="00EB7C19"/>
    <w:rsid w:val="00EC5F2C"/>
    <w:rsid w:val="00EC60E0"/>
    <w:rsid w:val="00ED1548"/>
    <w:rsid w:val="00ED26E7"/>
    <w:rsid w:val="00ED38D6"/>
    <w:rsid w:val="00EE0A40"/>
    <w:rsid w:val="00EE1D47"/>
    <w:rsid w:val="00EE50DD"/>
    <w:rsid w:val="00EE573D"/>
    <w:rsid w:val="00EE67CF"/>
    <w:rsid w:val="00EE6EFF"/>
    <w:rsid w:val="00EE74E9"/>
    <w:rsid w:val="00EF0F3A"/>
    <w:rsid w:val="00EF4CE5"/>
    <w:rsid w:val="00EF6CF8"/>
    <w:rsid w:val="00F00F71"/>
    <w:rsid w:val="00F0402B"/>
    <w:rsid w:val="00F04696"/>
    <w:rsid w:val="00F0491A"/>
    <w:rsid w:val="00F05EC1"/>
    <w:rsid w:val="00F071B1"/>
    <w:rsid w:val="00F11E85"/>
    <w:rsid w:val="00F12C2E"/>
    <w:rsid w:val="00F12F1D"/>
    <w:rsid w:val="00F15BC1"/>
    <w:rsid w:val="00F16790"/>
    <w:rsid w:val="00F16843"/>
    <w:rsid w:val="00F222D4"/>
    <w:rsid w:val="00F255F0"/>
    <w:rsid w:val="00F26940"/>
    <w:rsid w:val="00F31EB6"/>
    <w:rsid w:val="00F359FD"/>
    <w:rsid w:val="00F365EC"/>
    <w:rsid w:val="00F41C4C"/>
    <w:rsid w:val="00F424D5"/>
    <w:rsid w:val="00F42B70"/>
    <w:rsid w:val="00F44FD6"/>
    <w:rsid w:val="00F45BD1"/>
    <w:rsid w:val="00F4637C"/>
    <w:rsid w:val="00F47BFE"/>
    <w:rsid w:val="00F50845"/>
    <w:rsid w:val="00F55ADD"/>
    <w:rsid w:val="00F577BE"/>
    <w:rsid w:val="00F57A52"/>
    <w:rsid w:val="00F61459"/>
    <w:rsid w:val="00F61823"/>
    <w:rsid w:val="00F635EB"/>
    <w:rsid w:val="00F63B4C"/>
    <w:rsid w:val="00F63EE0"/>
    <w:rsid w:val="00F668ED"/>
    <w:rsid w:val="00F67DE1"/>
    <w:rsid w:val="00F70EE6"/>
    <w:rsid w:val="00F752B9"/>
    <w:rsid w:val="00F75695"/>
    <w:rsid w:val="00F75D55"/>
    <w:rsid w:val="00F80FE0"/>
    <w:rsid w:val="00F85B12"/>
    <w:rsid w:val="00F9423E"/>
    <w:rsid w:val="00F95492"/>
    <w:rsid w:val="00F976FA"/>
    <w:rsid w:val="00FA0F82"/>
    <w:rsid w:val="00FA1A87"/>
    <w:rsid w:val="00FA2D2D"/>
    <w:rsid w:val="00FA56DF"/>
    <w:rsid w:val="00FA62BE"/>
    <w:rsid w:val="00FA6FD4"/>
    <w:rsid w:val="00FB21A6"/>
    <w:rsid w:val="00FB2CD7"/>
    <w:rsid w:val="00FB5288"/>
    <w:rsid w:val="00FB540C"/>
    <w:rsid w:val="00FB666D"/>
    <w:rsid w:val="00FB6D00"/>
    <w:rsid w:val="00FB6EF4"/>
    <w:rsid w:val="00FC1524"/>
    <w:rsid w:val="00FC3583"/>
    <w:rsid w:val="00FC59C4"/>
    <w:rsid w:val="00FC6381"/>
    <w:rsid w:val="00FC6BAD"/>
    <w:rsid w:val="00FD0B2C"/>
    <w:rsid w:val="00FD273D"/>
    <w:rsid w:val="00FD3ADB"/>
    <w:rsid w:val="00FD418F"/>
    <w:rsid w:val="00FD6D31"/>
    <w:rsid w:val="00FD77FB"/>
    <w:rsid w:val="00FE0C34"/>
    <w:rsid w:val="00FE5D4E"/>
    <w:rsid w:val="00FE7331"/>
    <w:rsid w:val="00FE79DE"/>
    <w:rsid w:val="00FF0C50"/>
    <w:rsid w:val="00FF4B2C"/>
    <w:rsid w:val="00FF5C11"/>
    <w:rsid w:val="00FF7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1">
    <w:name w:val="Compliant Table Grid1"/>
    <w:basedOn w:val="TableNormal"/>
    <w:uiPriority w:val="39"/>
    <w:rsid w:val="00AC270F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39"/>
    <w:rsid w:val="00446380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594AFE"/>
    <w:pPr>
      <w:tabs>
        <w:tab w:val="right" w:leader="dot" w:pos="9016"/>
      </w:tabs>
      <w:spacing w:before="120" w:after="120" w:line="276" w:lineRule="auto"/>
      <w:ind w:left="720" w:right="101" w:hanging="360"/>
    </w:pPr>
    <w:rPr>
      <w:color w:val="262626" w:themeColor="text1" w:themeTint="D9"/>
      <w:sz w:val="24"/>
    </w:rPr>
  </w:style>
  <w:style w:type="paragraph" w:customStyle="1" w:styleId="CLRMapping">
    <w:name w:val="CLR Mapping"/>
    <w:basedOn w:val="Normal"/>
    <w:link w:val="CLRMappingChar"/>
    <w:autoRedefine/>
    <w:qFormat/>
    <w:rsid w:val="00D613DA"/>
    <w:pPr>
      <w:tabs>
        <w:tab w:val="left" w:pos="180"/>
      </w:tabs>
      <w:spacing w:before="120" w:after="120" w:line="276" w:lineRule="auto"/>
      <w:jc w:val="both"/>
    </w:pPr>
    <w:rPr>
      <w:rFonts w:cstheme="minorHAnsi"/>
      <w:b/>
      <w:bCs/>
      <w:color w:val="404040" w:themeColor="text1" w:themeTint="BF"/>
      <w:sz w:val="24"/>
      <w:szCs w:val="24"/>
    </w:rPr>
  </w:style>
  <w:style w:type="character" w:customStyle="1" w:styleId="CLRMappingChar">
    <w:name w:val="CLR Mapping Char"/>
    <w:basedOn w:val="DefaultParagraphFont"/>
    <w:link w:val="CLRMapping"/>
    <w:rsid w:val="00D613DA"/>
    <w:rPr>
      <w:rFonts w:cstheme="minorHAnsi"/>
      <w:b/>
      <w:bCs/>
      <w:color w:val="404040" w:themeColor="text1" w:themeTint="BF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202A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7730C6-8051-4805-B604-EA00BCD105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844</Words>
  <Characters>4399</Characters>
  <Application>Microsoft Office Word</Application>
  <DocSecurity>0</DocSecurity>
  <Lines>192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2</cp:revision>
  <dcterms:created xsi:type="dcterms:W3CDTF">2022-03-24T03:51:00Z</dcterms:created>
  <dcterms:modified xsi:type="dcterms:W3CDTF">2023-12-15T05:4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75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b2a5b1f5ab4d6b8006a776a74a4022d31d4be771de249c49533b9ff68ee03412</vt:lpwstr>
  </property>
</Properties>
</file>